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3.3.0 -->
  <w:body>
    <w:p w14:paraId="72279AD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center"/>
        <w:textAlignment w:val="auto"/>
        <w:rPr>
          <w:rFonts w:ascii="Times New Roman" w:cs="Times New Roman" w:eastAsiaTheme="majorEastAsia" w:hAnsi="Times New Roman" w:hint="default"/>
          <w:b/>
          <w:bCs/>
          <w:i w:val="0"/>
          <w:iCs w:val="0"/>
          <w:sz w:val="32"/>
          <w:szCs w:val="32"/>
          <w:lang w:eastAsia="zh-CN" w:val="en-US"/>
        </w:rPr>
      </w:pPr>
      <w:r>
        <w:rPr>
          <w:rFonts w:ascii="Times New Roman" w:cs="Times New Roman" w:eastAsiaTheme="majorEastAsia" w:hAnsi="Times New Roman" w:hint="default"/>
          <w:b/>
          <w:bCs/>
          <w:i w:val="0"/>
          <w:sz w:val="32"/>
          <w:szCs w:val="32"/>
          <w:lang w:eastAsia="zh-CN" w:val="en-US"/>
        </w:rPr>
        <w:drawing>
          <wp:anchor allowOverlap="1" behindDoc="0" layoutInCell="1" locked="0" relativeHeight="251658240" simplePos="0">
            <wp:simplePos x="0" y="0"/>
            <wp:positionH relativeFrom="page">
              <wp:posOffset>12153900</wp:posOffset>
            </wp:positionH>
            <wp:positionV relativeFrom="topMargin">
              <wp:posOffset>12331700</wp:posOffset>
            </wp:positionV>
            <wp:extent cx="381000" cy="406400"/>
            <wp:wrapNone/>
            <wp:docPr id="1000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45" name="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page_1"/>
      <w:r>
        <w:rPr>
          <w:sz w:val="32"/>
        </w:rPr>
        <mc:AlternateContent>
          <mc:Choice Requires="wpg">
            <w:drawing>
              <wp:anchor allowOverlap="1" behindDoc="0" distB="0" distL="114300" distR="114300" distT="0" layoutInCell="1" locked="0" relativeHeight="251660288" simplePos="0">
                <wp:simplePos x="0" y="0"/>
                <wp:positionH relativeFrom="column">
                  <wp:posOffset>-688975</wp:posOffset>
                </wp:positionH>
                <wp:positionV relativeFrom="paragraph">
                  <wp:posOffset>-209550</wp:posOffset>
                </wp:positionV>
                <wp:extent cx="422275" cy="9211945"/>
                <wp:effectExtent b="0" l="0" r="0" t="0"/>
                <wp:wrapNone/>
                <wp:docPr id="12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9211945"/>
                          <a:chOff x="8782" y="1393"/>
                          <a:chExt cx="665" cy="14507"/>
                        </a:xfrm>
                      </wpg:grpSpPr>
                      <wps:wsp>
                        <wps:cNvPr id="8" name="文本框 12"/>
                        <wps:cNvSpPr txBox="1"/>
                        <wps:spPr>
                          <a:xfrm>
                            <a:off x="8782" y="1393"/>
                            <a:ext cx="665" cy="145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  <w:r>
                                <w:rPr>
                                  <w:rFonts w:ascii="Cambria Math" w:cs="Cambria Math" w:hAnsi="Cambria Math" w:hint="default"/>
                                </w:rPr>
                                <w:t>◯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  <w:r>
                                <w:rPr>
                                  <w:rFonts w:cs="Times New Roman" w:eastAsia="宋体" w:hint="eastAsia"/>
                                  <w:lang w:eastAsia="zh-CN" w:val="en-US"/>
                                </w:rPr>
                                <w:t>密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  <w:r>
                                <w:rPr>
                                  <w:rFonts w:ascii="Cambria Math" w:cs="Cambria Math" w:hAnsi="Cambria Math" w:hint="default"/>
                                </w:rPr>
                                <w:t>◯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  <w:r>
                                <w:rPr>
                                  <w:rFonts w:cs="Times New Roman" w:eastAsia="宋体" w:hint="eastAsia"/>
                                  <w:lang w:eastAsia="zh-CN" w:val="en-US"/>
                                </w:rPr>
                                <w:t>封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</w:t>
                              </w:r>
                              <w:r>
                                <w:rPr>
                                  <w:rFonts w:ascii="Cambria Math" w:cs="Cambria Math" w:hAnsi="Cambria Math" w:hint="default"/>
                                </w:rPr>
                                <w:t>◯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</w:t>
                              </w:r>
                              <w:r>
                                <w:rPr>
                                  <w:rFonts w:ascii="Cambria Math" w:cs="Cambria Math" w:eastAsia="宋体" w:hAnsi="Cambria Math" w:hint="eastAsia"/>
                                  <w:lang w:eastAsia="zh-CN" w:val="en-US"/>
                                </w:rPr>
                                <w:t>线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</w:t>
                              </w:r>
                              <w:r>
                                <w:rPr>
                                  <w:rFonts w:ascii="Cambria Math" w:cs="Cambria Math" w:hAnsi="Cambria Math" w:hint="default"/>
                                </w:rPr>
                                <w:t>◯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</w:t>
                              </w:r>
                              <w:r>
                                <w:rPr>
                                  <w:rFonts w:cs="Times New Roman" w:eastAsia="宋体" w:hint="eastAsia"/>
                                  <w:lang w:eastAsia="zh-CN" w:val="en-US"/>
                                </w:rPr>
                                <w:t>线</w:t>
                              </w: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…………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……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  <w:r>
                                <w:rPr>
                                  <w:rFonts w:ascii="Times New Roman" w:cs="Times New Roman" w:hAnsi="Times New Roman" w:hint="default"/>
                                </w:rPr>
                                <w:t>……</w:t>
                              </w: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Times New Roman" w:cs="Times New Roman" w:hAnsi="Times New Roman" w:hint="default"/>
                                </w:rPr>
                              </w:pPr>
                            </w:p>
                          </w:txbxContent>
                        </wps:txbx>
                        <wps:bodyPr anchor="t" anchorCtr="0" upright="1" vert="vert270"/>
                      </wps:wsp>
                      <wpg:grpSp>
                        <wpg:cNvPr id="11" name="组合 15"/>
                        <wpg:cNvGrpSpPr/>
                        <wpg:grpSpPr>
                          <a:xfrm>
                            <a:off x="8828" y="1595"/>
                            <a:ext cx="494" cy="13660"/>
                            <a:chOff x="8828" y="1595"/>
                            <a:chExt cx="494" cy="13660"/>
                          </a:xfrm>
                        </wpg:grpSpPr>
                        <wps:wsp>
                          <wps:cNvPr id="9" name="直线 13"/>
                          <wps:cNvCnPr/>
                          <wps:spPr>
                            <a:xfrm flipH="1">
                              <a:off x="8828" y="1607"/>
                              <a:ext cx="44" cy="13649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headEnd/>
                              <a:tailEnd/>
                            </a:ln>
                          </wps:spPr>
                          <wps:bodyPr upright="1"/>
                        </wps:wsp>
                        <wps:wsp>
                          <wps:cNvPr id="10" name="直线 14"/>
                          <wps:cNvCnPr/>
                          <wps:spPr>
                            <a:xfrm flipH="1">
                              <a:off x="9278" y="1595"/>
                              <a:ext cx="44" cy="13649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headEnd/>
                              <a:tailEnd/>
                            </a:ln>
                          </wps:spPr>
                          <wps:bodyPr upright="1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coordorigin="8782,1393" coordsize="665,14507" id="组合 16" o:spid="_x0000_s1025" style="width:33.25pt;height:725.35pt;margin-top:-16.5pt;margin-left:-54.25pt;mso-height-relative:page;mso-width-relative:page;position:absolute;z-index:251661312">
                <o:lock aspectratio="f" v:ext="edit"/>
                <v:shapetype coordsize="21600,21600" id="_x0000_t202" o:spt="202" path="m,l,21600r21600,l21600,xe">
                  <v:stroke joinstyle="miter"/>
                  <v:path gradientshapeok="t" o:connecttype="rect"/>
                </v:shapetype>
                <v:shape coordsize="21600,21600" filled="f" id="文本框 12" o:spid="_x0000_s1026" stroked="f" style="width:665;height:14507;left:8782;position:absolute;top:1393" type="#_x0000_t202">
                  <o:lock aspectratio="f" v:ext="edit"/>
                  <v:textbox style="layout-flow:vertical;mso-layout-flow-alt:bottom-to-top">
                    <w:txbxContent>
                      <w:p w14:paraId="4A9D5A57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  <w:r>
                          <w:rPr>
                            <w:rFonts w:ascii="Cambria Math" w:cs="Cambria Math" w:hAnsi="Cambria Math" w:hint="default"/>
                          </w:rPr>
                          <w:t>◯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  <w:r>
                          <w:rPr>
                            <w:rFonts w:cs="Times New Roman" w:eastAsia="宋体" w:hint="eastAsia"/>
                            <w:lang w:eastAsia="zh-CN" w:val="en-US"/>
                          </w:rPr>
                          <w:t>密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  <w:r>
                          <w:rPr>
                            <w:rFonts w:ascii="Cambria Math" w:cs="Cambria Math" w:hAnsi="Cambria Math" w:hint="default"/>
                          </w:rPr>
                          <w:t>◯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  <w:r>
                          <w:rPr>
                            <w:rFonts w:cs="Times New Roman" w:eastAsia="宋体" w:hint="eastAsia"/>
                            <w:lang w:eastAsia="zh-CN" w:val="en-US"/>
                          </w:rPr>
                          <w:t>封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</w:t>
                        </w:r>
                        <w:r>
                          <w:rPr>
                            <w:rFonts w:ascii="Cambria Math" w:cs="Cambria Math" w:hAnsi="Cambria Math" w:hint="default"/>
                          </w:rPr>
                          <w:t>◯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</w:t>
                        </w:r>
                        <w:r>
                          <w:rPr>
                            <w:rFonts w:ascii="Cambria Math" w:cs="Cambria Math" w:eastAsia="宋体" w:hAnsi="Cambria Math" w:hint="eastAsia"/>
                            <w:lang w:eastAsia="zh-CN" w:val="en-US"/>
                          </w:rPr>
                          <w:t>线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</w:t>
                        </w:r>
                        <w:r>
                          <w:rPr>
                            <w:rFonts w:ascii="Cambria Math" w:cs="Cambria Math" w:hAnsi="Cambria Math" w:hint="default"/>
                          </w:rPr>
                          <w:t>◯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</w:t>
                        </w:r>
                        <w:r>
                          <w:rPr>
                            <w:rFonts w:cs="Times New Roman" w:eastAsia="宋体" w:hint="eastAsia"/>
                            <w:lang w:eastAsia="zh-CN" w:val="en-US"/>
                          </w:rPr>
                          <w:t>线</w:t>
                        </w: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</w:p>
                      <w:p w14:paraId="7D1FD2AE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  <w:r>
                          <w:rPr>
                            <w:rFonts w:ascii="Times New Roman" w:cs="Times New Roman" w:hAnsi="Times New Roman" w:hint="default"/>
                          </w:rPr>
                          <w:t>……………………</w:t>
                        </w:r>
                      </w:p>
                      <w:p w14:paraId="7D31D385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  <w:r>
                          <w:rPr>
                            <w:rFonts w:ascii="Times New Roman" w:cs="Times New Roman" w:hAnsi="Times New Roman" w:hint="default"/>
                          </w:rPr>
                          <w:t>…………</w:t>
                        </w:r>
                      </w:p>
                      <w:p w14:paraId="43D94B18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  <w:r>
                          <w:rPr>
                            <w:rFonts w:ascii="Times New Roman" w:cs="Times New Roman" w:hAnsi="Times New Roman" w:hint="default"/>
                          </w:rPr>
                          <w:t>……</w:t>
                        </w:r>
                      </w:p>
                      <w:p w14:paraId="71884C62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  <w:r>
                          <w:rPr>
                            <w:rFonts w:ascii="Times New Roman" w:cs="Times New Roman" w:hAnsi="Times New Roman" w:hint="default"/>
                          </w:rPr>
                          <w:t>……</w:t>
                        </w:r>
                      </w:p>
                      <w:p w14:paraId="11DD39EB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  <w:p w14:paraId="7053E2F2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  <w:p w14:paraId="284CB913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  <w:p w14:paraId="7F8910FF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  <w:p w14:paraId="14AC0267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  <w:p w14:paraId="3ECAB0C0">
                        <w:pPr>
                          <w:jc w:val="center"/>
                          <w:rPr>
                            <w:rFonts w:ascii="Times New Roman" w:cs="Times New Roman" w:hAnsi="Times New Roman" w:hint="default"/>
                          </w:rPr>
                        </w:pPr>
                      </w:p>
                    </w:txbxContent>
                  </v:textbox>
                </v:shape>
                <v:group coordorigin="8828,1595" coordsize="494,13660" id="组合 15" o:spid="_x0000_s1027" style="width:494;height:13660;left:8828;position:absolute;top:1595">
                  <o:lock aspectratio="f" v:ext="edit"/>
                  <v:line coordsize="21600,21600" from="8828,1607" id="直线 13" o:spid="_x0000_s1028" strokecolor="black" stroked="t" style="flip:x;position:absolute" to="8872,15256">
                    <v:stroke joinstyle="round"/>
                    <o:lock aspectratio="f" v:ext="edit"/>
                  </v:line>
                  <v:line coordsize="21600,21600" from="9278,1595" id="直线 14" o:spid="_x0000_s1029" strokecolor="black" stroked="t" style="flip:x;position:absolute" to="9322,15244">
                    <v:stroke joinstyle="round"/>
                    <o:lock aspectratio="f" v:ext="edit"/>
                  </v:line>
                </v:group>
              </v:group>
            </w:pict>
          </mc:Fallback>
        </mc:AlternateContent>
      </w:r>
      <w:r>
        <w:rPr>
          <w:rFonts w:ascii="Times New Roman" w:cs="Times New Roman" w:eastAsiaTheme="majorEastAsia" w:hAnsi="Times New Roman" w:hint="default"/>
          <w:b/>
          <w:bCs/>
          <w:i w:val="0"/>
          <w:sz w:val="32"/>
          <w:szCs w:val="32"/>
          <w:lang w:eastAsia="zh-CN" w:val="en-US"/>
        </w:rPr>
        <w:t>202</w:t>
      </w:r>
      <w:r>
        <w:rPr>
          <w:rFonts w:ascii="Times New Roman" w:cs="Times New Roman" w:eastAsiaTheme="majorEastAsia" w:hAnsi="Times New Roman" w:hint="eastAsia"/>
          <w:b/>
          <w:bCs/>
          <w:i w:val="0"/>
          <w:sz w:val="32"/>
          <w:szCs w:val="32"/>
          <w:lang w:eastAsia="zh-CN" w:val="en-US"/>
        </w:rPr>
        <w:t>5</w:t>
      </w:r>
      <w:r>
        <w:rPr>
          <w:rFonts w:ascii="Times New Roman" w:cs="Times New Roman" w:eastAsiaTheme="majorEastAsia" w:hAnsi="Times New Roman" w:hint="default"/>
          <w:b/>
          <w:bCs/>
          <w:i w:val="0"/>
          <w:sz w:val="32"/>
          <w:szCs w:val="32"/>
          <w:lang w:eastAsia="zh-CN" w:val="en-US"/>
        </w:rPr>
        <w:t>-20</w:t>
      </w:r>
      <w:r>
        <w:rPr>
          <w:rFonts w:ascii="Times New Roman" w:cs="Times New Roman" w:eastAsiaTheme="majorEastAsia" w:hAnsi="Times New Roman" w:hint="eastAsia"/>
          <w:b/>
          <w:bCs/>
          <w:i w:val="0"/>
          <w:sz w:val="32"/>
          <w:szCs w:val="32"/>
          <w:lang w:eastAsia="zh-CN" w:val="en-US"/>
        </w:rPr>
        <w:t>26</w:t>
      </w:r>
      <w:r>
        <w:rPr>
          <w:rFonts w:ascii="Times New Roman" w:cs="Times New Roman" w:eastAsiaTheme="majorEastAsia" w:hAnsi="Times New Roman" w:hint="default"/>
          <w:b/>
          <w:bCs/>
          <w:i w:val="0"/>
          <w:sz w:val="32"/>
          <w:szCs w:val="32"/>
          <w:lang w:eastAsia="zh-CN" w:val="en-US"/>
        </w:rPr>
        <w:t xml:space="preserve"> 学年六年级数学上册</w:t>
      </w: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32"/>
          <w:szCs w:val="32"/>
          <w:lang w:eastAsia="zh-CN" w:val="en-US"/>
        </w:rPr>
        <w:t>《圆》单元检测卷</w:t>
      </w:r>
    </w:p>
    <w:p w14:paraId="43479CA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center"/>
        <w:textAlignment w:val="auto"/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</w:pP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  <w:t>考试时间:90分钟     总分:110+10分          测试日期:2025年11月</w:t>
      </w:r>
    </w:p>
    <w:p w14:paraId="78FBD68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center"/>
        <w:textAlignment w:val="auto"/>
        <w:rPr>
          <w:rFonts w:ascii="楷体" w:cs="楷体" w:eastAsia="楷体" w:hAnsi="楷体" w:hint="default"/>
          <w:b w:val="0"/>
          <w:i w:val="0"/>
          <w:color w:val="auto"/>
          <w:sz w:val="22"/>
          <w:szCs w:val="22"/>
          <w:u w:val="single"/>
          <w:lang w:eastAsia="zh-CN" w:val="en-US"/>
        </w:rPr>
      </w:pP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  <w:t>学校: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single"/>
          <w:lang w:eastAsia="zh-CN" w:val="en-US"/>
        </w:rPr>
        <w:t xml:space="preserve">          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none"/>
          <w:lang w:eastAsia="zh-CN" w:val="en-US"/>
        </w:rPr>
        <w:t xml:space="preserve">   班级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  <w:t>: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single"/>
          <w:lang w:eastAsia="zh-CN" w:val="en-US"/>
        </w:rPr>
        <w:t xml:space="preserve">         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none"/>
          <w:lang w:eastAsia="zh-CN" w:val="en-US"/>
        </w:rPr>
        <w:t xml:space="preserve">  姓名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  <w:t>: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single"/>
          <w:lang w:eastAsia="zh-CN" w:val="en-US"/>
        </w:rPr>
        <w:t xml:space="preserve">         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none"/>
          <w:lang w:eastAsia="zh-CN" w:val="en-US"/>
        </w:rPr>
        <w:t xml:space="preserve">     得分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lang w:eastAsia="zh-CN" w:val="en-US"/>
        </w:rPr>
        <w:t>:</w:t>
      </w:r>
      <w:r>
        <w:rPr>
          <w:rFonts w:ascii="楷体" w:cs="楷体" w:eastAsia="楷体" w:hAnsi="楷体" w:hint="eastAsia"/>
          <w:b w:val="0"/>
          <w:i w:val="0"/>
          <w:color w:val="auto"/>
          <w:sz w:val="22"/>
          <w:szCs w:val="22"/>
          <w:u w:val="single"/>
          <w:lang w:eastAsia="zh-CN" w:val="en-US"/>
        </w:rPr>
        <w:t xml:space="preserve">         </w:t>
      </w:r>
    </w:p>
    <w:p w14:paraId="7D0CE33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注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意事项:</w:t>
      </w:r>
    </w:p>
    <w:p w14:paraId="604D0462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答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题前填写好自己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的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学校、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班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级、姓名等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信息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，写在试卷规定的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位置。</w:t>
      </w:r>
    </w:p>
    <w:p w14:paraId="1755A91E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ind w:firstLine="0" w:firstLineChars="0" w:left="0" w:leftChars="0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请将答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案正确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书写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在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答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题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区域，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>注意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书写工整，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格式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正确，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卷面整洁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。</w:t>
      </w:r>
    </w:p>
    <w:p w14:paraId="32A7B1C1"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ind w:firstLine="0" w:firstLineChars="0" w:left="0" w:leftChars="0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测试范围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:第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五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单元。</w:t>
      </w:r>
    </w:p>
    <w:p w14:paraId="07885C5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ind w:leftChars="0"/>
        <w:jc w:val="center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highlight w:val="cyan"/>
          <w:lang w:eastAsia="zh-CN" w:val="en-US"/>
        </w:rPr>
      </w:pP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【第一部分】知识与巩固运用（共</w:t>
      </w:r>
      <w:r>
        <w:rPr>
          <w:rFonts w:ascii="微软雅黑" w:cs="微软雅黑" w:eastAsia="微软雅黑" w:hAnsi="微软雅黑" w:hint="eastAsia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  <w:lang w:eastAsia="zh-CN" w:val="en-US"/>
        </w:rPr>
        <w:t>47</w:t>
      </w: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分）</w:t>
      </w:r>
    </w:p>
    <w:tbl>
      <w:tblPr>
        <w:tblStyle w:val="TableGrid"/>
        <w:tblpPr w:leftFromText="180" w:rightFromText="180" w:tblpY="1" w:vertAnchor="text"/>
        <w:tblOverlap w:val="never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1109"/>
        <w:gridCol w:w="1110"/>
      </w:tblGrid>
      <w:tr w14:paraId="7D427605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26"/>
        </w:trPr>
        <w:tc>
          <w:tcPr>
            <w:tcW w:type="dxa" w:w="1109"/>
            <w:vAlign w:val="center"/>
          </w:tcPr>
          <w:p w14:paraId="6A341BD6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评卷人</w:t>
            </w:r>
          </w:p>
        </w:tc>
        <w:tc>
          <w:tcPr>
            <w:tcW w:type="dxa" w:w="1110"/>
            <w:vAlign w:val="center"/>
          </w:tcPr>
          <w:p w14:paraId="5B677193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得分</w:t>
            </w:r>
          </w:p>
        </w:tc>
      </w:tr>
      <w:tr w14:paraId="60ED71D4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63"/>
        </w:trPr>
        <w:tc>
          <w:tcPr>
            <w:tcW w:type="dxa" w:w="1109"/>
            <w:vAlign w:val="center"/>
          </w:tcPr>
          <w:p w14:paraId="1267680A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  <w:tc>
          <w:tcPr>
            <w:tcW w:type="dxa" w:w="1110"/>
            <w:vAlign w:val="center"/>
          </w:tcPr>
          <w:p w14:paraId="6209DE2B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</w:tr>
    </w:tbl>
    <w:p w14:paraId="2FBDBE3B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/>
          <w:bCs/>
          <w:i w:val="0"/>
          <w:sz w:val="28"/>
          <w:szCs w:val="28"/>
          <w:lang w:eastAsia="zh-CN" w:val="en-US"/>
        </w:rPr>
      </w:pPr>
    </w:p>
    <w:p w14:paraId="4A2E78D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一、</w:t>
      </w: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想一想，填一填。（每空1分，共27分 ）</w:t>
      </w:r>
    </w:p>
    <w:p w14:paraId="2C3B053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</w:p>
    <w:p w14:paraId="2352943E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同一个圆中，圆的周长是直径的(     )倍，半径的长度是直径的</w:t>
      </w:r>
      <m:oMath>
        <m:f>
          <m:f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fPr>
          <m:num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(</m:t>
            </m: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lang w:eastAsia="zh-CN" w:val="en-US"/>
              </w:rPr>
              <m:t xml:space="preserve">      </m:t>
            </m: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  )</m:t>
            </m:r>
          </m:num>
          <m:den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(  </m:t>
            </m: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lang w:eastAsia="zh-CN" w:val="en-US"/>
              </w:rPr>
              <m:t xml:space="preserve">      </m:t>
            </m: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)</m:t>
            </m:r>
          </m:den>
        </m:f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</w:t>
      </w:r>
    </w:p>
    <w:p w14:paraId="7A067BE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2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同圆或等圆中，圆的周长是半径的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 )倍。</w:t>
      </w:r>
    </w:p>
    <w:p w14:paraId="4492E05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3. 在同一个圆内，扇形的大小与这个扇形的( 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)大小有关。</w:t>
      </w:r>
    </w:p>
    <w:p w14:paraId="58195992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4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 xml:space="preserve"> 两个圆的半径之比是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1:4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，这两个圆的周长之比是(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，面积之比是(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。</w:t>
      </w:r>
    </w:p>
    <w:p w14:paraId="557497BE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5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一个长为 10 cm，宽为 8 cm 的长方形中剪一个最大的圆，这个圆的半径是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(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 xml:space="preserve">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)cm，周长是(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)cm，面积是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</w:t>
      </w:r>
      <m:oMath>
        <m:sSup>
          <m:sSup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sSupPr>
          <m:e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cm</m:t>
            </m:r>
          </m:e>
          <m:sup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2</m:t>
            </m:r>
          </m:sup>
        </m:sSup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</w:t>
      </w:r>
    </w:p>
    <w:p w14:paraId="7F1AE079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6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用长 8 dm、宽 5 dm 的长方形纸片剪半径为 5 cm 的圆，最多能剪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)个。</w:t>
      </w:r>
    </w:p>
    <w:p w14:paraId="6FD040D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7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 xml:space="preserve"> 用一条长 20 m 的绳子绕一根圆柱形柱子 6 圈还余下 1.16 m，这根圆柱形柱子的周长是(     )m，直径是(     )m。</w:t>
      </w:r>
    </w:p>
    <w:p w14:paraId="35444A2C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8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 xml:space="preserve"> 一个时钟的分针长 10 cm，它转动一周，针尖走过的路程是(     )，分针扫过的面积是(     )。</w:t>
      </w:r>
    </w:p>
    <w:p w14:paraId="19387EA3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9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一个半圆形花坛，它的周长是 30.84 m，这个花坛的面积是(     )</w:t>
      </w:r>
      <m:oMath>
        <m:sSup>
          <m:sSup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sSupPr>
          <m:e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m</m:t>
            </m:r>
          </m:e>
          <m:sup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2</m:t>
            </m:r>
          </m:sup>
        </m:sSup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</w:t>
      </w:r>
    </w:p>
    <w:p w14:paraId="6A15B943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0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一个圆的直径是 3 cm，若把圆的直径增加到 5 cm，则这个圆的面积增加( )</w:t>
      </w:r>
      <m:oMath>
        <m:sSup>
          <m:sSup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sSupPr>
          <m:e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cm</m:t>
            </m:r>
          </m:e>
          <m:sup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2</m:t>
            </m:r>
          </m:sup>
        </m:sSup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</w:t>
      </w:r>
    </w:p>
    <w:p w14:paraId="49648141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1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一个圆的周长为 31.4 米，若半径增加 2 米，则直径增加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)米，周长增加(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  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)米，面积增加(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 )平方米。</w:t>
      </w:r>
    </w:p>
    <w:p w14:paraId="5C2B2188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2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 xml:space="preserve"> 一个扇形的圆心角是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90°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，半径是 10 分米，这个扇形的面积是(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  )平方分米。</w:t>
      </w:r>
    </w:p>
    <w:p w14:paraId="372EBBA2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3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如果一个圆的半径、直径、周长的和是 74.24 cm，那么这个圆的半径是(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 xml:space="preserve">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)cm，面积是(  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</w:t>
      </w:r>
      <m:oMath>
        <m:sSup>
          <m:sSup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sSupPr>
          <m:e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cm</m:t>
            </m:r>
          </m:e>
          <m:sup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2</m:t>
            </m:r>
          </m:sup>
        </m:sSup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</w:t>
      </w:r>
    </w:p>
    <w:p w14:paraId="1C17A0BF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4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把一个圆分成两个相等的半圆形，它的周长增加了 40 cm，这个圆的半径是(  )cm，面积是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</w:t>
      </w:r>
      <m:oMath>
        <m:sSup>
          <m:sSupPr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</m:sSupPr>
          <m:e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cm</m:t>
            </m:r>
          </m:e>
          <m:sup>
            <m:ctrlPr>
              <w:rPr>
                <w:rFonts w:ascii="Cambria Math" w:cs="Times New Roman" w:eastAsiaTheme="majorEastAsia" w:hAnsi="Cambria Math" w:hint="default"/>
                <w:sz w:val="28"/>
                <w:szCs w:val="28"/>
              </w:rPr>
            </m:ctrlPr>
            <m:r>
              <m:rPr>
                <m:nor/>
                <m:sty m:val="p"/>
              </m:rPr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</w:rPr>
              <m:t>2</m:t>
            </m:r>
          </m:sup>
        </m:sSup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。把这个圆分成若干等份，拼成近似的长方形后，这个长方形的长是(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  )cm，它的周长比圆的周长增加了(    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 xml:space="preserve">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 )cm。</w:t>
      </w:r>
    </w:p>
    <w:tbl>
      <w:tblPr>
        <w:tblStyle w:val="TableGrid"/>
        <w:tblpPr w:leftFromText="180" w:rightFromText="180" w:tblpY="1" w:vertAnchor="text"/>
        <w:tblOverlap w:val="never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1109"/>
        <w:gridCol w:w="1110"/>
      </w:tblGrid>
      <w:tr w14:paraId="2FEC55E6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05"/>
        </w:trPr>
        <w:tc>
          <w:tcPr>
            <w:tcW w:type="dxa" w:w="1109"/>
            <w:vAlign w:val="center"/>
          </w:tcPr>
          <w:p w14:paraId="3215A21C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评卷人</w:t>
            </w:r>
          </w:p>
        </w:tc>
        <w:tc>
          <w:tcPr>
            <w:tcW w:type="dxa" w:w="1110"/>
            <w:vAlign w:val="center"/>
          </w:tcPr>
          <w:p w14:paraId="48B6BE42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得分</w:t>
            </w:r>
          </w:p>
        </w:tc>
      </w:tr>
      <w:tr w14:paraId="549B49FC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63"/>
        </w:trPr>
        <w:tc>
          <w:tcPr>
            <w:tcW w:type="dxa" w:w="1109"/>
            <w:vAlign w:val="center"/>
          </w:tcPr>
          <w:p w14:paraId="010E4D67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  <w:tc>
          <w:tcPr>
            <w:tcW w:type="dxa" w:w="1110"/>
            <w:vAlign w:val="center"/>
          </w:tcPr>
          <w:p w14:paraId="25F351F5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</w:tr>
    </w:tbl>
    <w:p w14:paraId="261CBF6E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二、判一判。（对的打“√”错的打“×”）（每题2分，共10分）</w:t>
      </w:r>
    </w:p>
    <w:p w14:paraId="03FB9504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</w:pPr>
    </w:p>
    <w:p w14:paraId="1170659C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圆的半径扩大到原来的 3 倍，它的周长扩大到原来的 6 倍。 (     )</w:t>
      </w:r>
    </w:p>
    <w:p w14:paraId="1622714B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2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半径为 2 厘米的圆，周长和面积相等。 (     )</w:t>
      </w:r>
    </w:p>
    <w:p w14:paraId="2AB12D25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3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圆有无数条对称轴，半圆也有无数条对称轴。 (     )</w:t>
      </w:r>
    </w:p>
    <w:p w14:paraId="39BFB35C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4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圆周率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π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是圆的周长与直径的比值，它的值是 3.14。 (     )</w:t>
      </w:r>
    </w:p>
    <w:bookmarkEnd w:id="0"/>
    <w:p w14:paraId="2845BD61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bookmarkStart w:id="1" w:name="page_2"/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5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一个圆的直径与一个正方形的边长相等，则正方形的面积大。 (     )</w:t>
      </w:r>
    </w:p>
    <w:tbl>
      <w:tblPr>
        <w:tblStyle w:val="TableGrid"/>
        <w:tblpPr w:leftFromText="180" w:rightFromText="180" w:tblpY="1" w:vertAnchor="text"/>
        <w:tblOverlap w:val="never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1109"/>
        <w:gridCol w:w="1110"/>
      </w:tblGrid>
      <w:tr w14:paraId="77561C72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05"/>
        </w:trPr>
        <w:tc>
          <w:tcPr>
            <w:tcW w:type="dxa" w:w="1109"/>
            <w:vAlign w:val="center"/>
          </w:tcPr>
          <w:p w14:paraId="65C89495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评卷人</w:t>
            </w:r>
          </w:p>
        </w:tc>
        <w:tc>
          <w:tcPr>
            <w:tcW w:type="dxa" w:w="1110"/>
            <w:vAlign w:val="center"/>
          </w:tcPr>
          <w:p w14:paraId="069FD962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得分</w:t>
            </w:r>
          </w:p>
        </w:tc>
      </w:tr>
      <w:tr w14:paraId="6E0C5B67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63"/>
        </w:trPr>
        <w:tc>
          <w:tcPr>
            <w:tcW w:type="dxa" w:w="1109"/>
            <w:vAlign w:val="center"/>
          </w:tcPr>
          <w:p w14:paraId="28261704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  <w:tc>
          <w:tcPr>
            <w:tcW w:type="dxa" w:w="1110"/>
            <w:vAlign w:val="center"/>
          </w:tcPr>
          <w:p w14:paraId="321B6DB3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</w:tr>
    </w:tbl>
    <w:p w14:paraId="7E3BE3B1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三、选一选。（将正确的选项填在括号里）（每题2分，共10分）</w:t>
      </w:r>
    </w:p>
    <w:p w14:paraId="3D01711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直径是 8 m 的圆形喷水池边上每隔 0.628 m 放一盆花，一共可以放(  )盆花。</w:t>
      </w:r>
    </w:p>
    <w:p w14:paraId="2C2223A0">
      <w:pPr>
        <w:keepNext w:val="0"/>
        <w:keepLines w:val="0"/>
        <w:pageBreakBefore w:val="0"/>
        <w:widowControl w:val="0"/>
        <w:tabs>
          <w:tab w:pos="3120" w:val="left"/>
          <w:tab w:pos="624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A.39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 xml:space="preserve">     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B.40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 xml:space="preserve">          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C.50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 xml:space="preserve">         D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6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0</w:t>
      </w:r>
    </w:p>
    <w:p w14:paraId="055705A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2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观察下面两个图形中的阴影部分，下面说法正确的是(     )。</w:t>
      </w:r>
    </w:p>
    <w:p w14:paraId="3C0A9937">
      <w:pPr>
        <w:keepNext w:val="0"/>
        <w:keepLines w:val="0"/>
        <w:pageBreakBefore w:val="0"/>
        <w:widowControl w:val="0"/>
        <w:tabs>
          <w:tab w:pos="468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A.周长相等，面积不相等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B.周长和面积都相等</w:t>
      </w:r>
    </w:p>
    <w:p w14:paraId="636F0FC5">
      <w:pPr>
        <w:keepNext w:val="0"/>
        <w:keepLines w:val="0"/>
        <w:pageBreakBefore w:val="0"/>
        <w:widowControl w:val="0"/>
        <w:tabs>
          <w:tab w:pos="468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C.周长不相等，面积相等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D.周长、面积都不相等</w:t>
      </w:r>
    </w:p>
    <w:p w14:paraId="5E0296F1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3401695" cy="1263650"/>
            <wp:effectExtent b="12700" l="0" r="8255" t="0"/>
            <wp:docPr id="100003" name="图片 100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3" name="图片 100003"/>
                    <pic:cNvPicPr>
                      <a:picLocks noChangeAspect="1"/>
                    </pic:cNvPicPr>
                  </pic:nvPicPr>
                  <pic:blipFill>
                    <a:blip r:embed="rId6">
                      <a:lum bright="6000" contrast="12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695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EA2F9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val="en-US"/>
        </w:rPr>
        <w:drawing>
          <wp:anchor allowOverlap="1" behindDoc="0" distB="0" distL="114300" distR="114300" distT="0" layoutInCell="1" locked="0" relativeHeight="251659264" simplePos="0">
            <wp:simplePos x="0" y="0"/>
            <wp:positionH relativeFrom="column">
              <wp:posOffset>4196080</wp:posOffset>
            </wp:positionH>
            <wp:positionV relativeFrom="paragraph">
              <wp:posOffset>265430</wp:posOffset>
            </wp:positionV>
            <wp:extent cx="1273810" cy="1242060"/>
            <wp:effectExtent b="15240" l="0" r="2540" t="0"/>
            <wp:wrapNone/>
            <wp:docPr id="100005" name="图片 100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5" name="图片 10000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7381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3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如图，大圆内有一个最大的正方形，正方形内有一个最大的圆，那么这三个图形的面积比是(     )。</w:t>
      </w:r>
    </w:p>
    <w:p w14:paraId="14D25B20">
      <w:pPr>
        <w:keepNext w:val="0"/>
        <w:keepLines w:val="0"/>
        <w:pageBreakBefore w:val="0"/>
        <w:widowControl w:val="0"/>
        <w:tabs>
          <w:tab w:pos="468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A.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π:2:1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B.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2π:2:π</m:t>
        </m:r>
      </m:oMath>
    </w:p>
    <w:p w14:paraId="6100F16D">
      <w:pPr>
        <w:keepNext w:val="0"/>
        <w:keepLines w:val="0"/>
        <w:pageBreakBefore w:val="0"/>
        <w:widowControl w:val="0"/>
        <w:tabs>
          <w:tab w:pos="468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C.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4:π:2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D.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2π:4:π</m:t>
        </m:r>
      </m:oMath>
    </w:p>
    <w:p w14:paraId="2D526CB9">
      <w:pPr>
        <w:keepNext w:val="0"/>
        <w:keepLines w:val="0"/>
        <w:pageBreakBefore w:val="0"/>
        <w:widowControl w:val="0"/>
        <w:tabs>
          <w:tab w:pos="468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cs="Times New Roman" w:eastAsiaTheme="majorEastAsia" w:hAnsi="Times New Roman" w:hint="default"/>
          <w:b w:val="0"/>
          <w:i w:val="0"/>
          <w:sz w:val="28"/>
          <w:szCs w:val="28"/>
        </w:rPr>
      </w:pPr>
    </w:p>
    <w:p w14:paraId="03B1B434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4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如右图，明明和乐乐分别沿着①、②两条路同时从甲地走往乙地，如果他们俩走路</w:t>
      </w:r>
      <w:r>
        <w:rPr>
          <w:rFonts w:cs="Times New Roman" w:eastAsiaTheme="majorEastAsia" w:hint="eastAsia"/>
          <w:b w:val="0"/>
          <w:i w:val="0"/>
          <w:sz w:val="28"/>
          <w:szCs w:val="28"/>
          <w:lang w:eastAsia="zh-CN" w:val="en-US"/>
        </w:rPr>
        <w:t>的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速度一样，(     )先到达乙地。</w:t>
      </w:r>
    </w:p>
    <w:p w14:paraId="1E15A7D1">
      <w:pPr>
        <w:keepNext w:val="0"/>
        <w:keepLines w:val="0"/>
        <w:pageBreakBefore w:val="0"/>
        <w:widowControl w:val="0"/>
        <w:tabs>
          <w:tab w:pos="2340" w:val="left"/>
          <w:tab w:pos="4680" w:val="left"/>
          <w:tab w:pos="702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A.明明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B.乐乐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C.两人同时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D.无法确定</w:t>
      </w:r>
    </w:p>
    <w:p w14:paraId="40DEAE4F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3126105" cy="1779905"/>
            <wp:effectExtent b="10795" l="0" r="17145" t="0"/>
            <wp:docPr id="100007" name="图片 100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7" name="图片 10000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6105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4A75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5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下列说法错误的有(     )个。</w:t>
      </w:r>
    </w:p>
    <w:p w14:paraId="3A26E3C8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①在一个正方形里画一个最大的圆，这个圆的半径就是正方形的边长。</w:t>
      </w:r>
    </w:p>
    <w:p w14:paraId="00A50B61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②大圆和小圆的半径比是 3:2，那么小圆和大圆的周长比是 3:2，面积比是 4:9。</w:t>
      </w:r>
    </w:p>
    <w:p w14:paraId="2BE33CC7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③要画一个周长是 28.26 厘米的圆，圆规的两脚在直尺上应量取 9 厘米。</w:t>
      </w:r>
    </w:p>
    <w:p w14:paraId="0BF416AF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④如右图，如果正方形的面积是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3π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平方厘米，则圆的面积是</w:t>
      </w:r>
      <m:oMath>
        <m:r>
          <m:rPr>
            <m:nor/>
            <m:sty m:val="p"/>
          </m:rPr>
          <w:rPr>
            <w:rFonts w:ascii="Times New Roman" w:cs="Times New Roman" w:eastAsiaTheme="majorEastAsia" w:hAnsi="Times New Roman" w:hint="default"/>
            <w:b w:val="0"/>
            <w:i w:val="0"/>
            <w:sz w:val="28"/>
            <w:szCs w:val="28"/>
          </w:rPr>
          <m:t>3π</m:t>
        </m:r>
      </m:oMath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平方厘米。</w:t>
      </w:r>
    </w:p>
    <w:p w14:paraId="47EDC31A">
      <w:pPr>
        <w:keepNext w:val="0"/>
        <w:keepLines w:val="0"/>
        <w:pageBreakBefore w:val="0"/>
        <w:widowControl w:val="0"/>
        <w:tabs>
          <w:tab w:pos="2340" w:val="left"/>
          <w:tab w:pos="4680" w:val="left"/>
          <w:tab w:pos="7020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A.1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B.2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C.3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ab/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D.4</w:t>
      </w:r>
    </w:p>
    <w:bookmarkEnd w:id="1"/>
    <w:p w14:paraId="3366828A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bookmarkStart w:id="2" w:name="page_3"/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1743710" cy="1698625"/>
            <wp:effectExtent b="15875" l="0" r="8890" t="0"/>
            <wp:docPr id="100009" name="图片 100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9" name="图片 10000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3710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3E22D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6604EE74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center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highlight w:val="cyan"/>
        </w:rPr>
      </w:pP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【第二部分】计算与算法技巧（共2</w:t>
      </w:r>
      <w:r>
        <w:rPr>
          <w:rFonts w:ascii="微软雅黑" w:cs="微软雅黑" w:eastAsia="微软雅黑" w:hAnsi="微软雅黑" w:hint="eastAsia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  <w:lang w:eastAsia="zh-CN" w:val="en-US"/>
        </w:rPr>
        <w:t>4</w:t>
      </w: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分）</w:t>
      </w:r>
    </w:p>
    <w:tbl>
      <w:tblPr>
        <w:tblStyle w:val="TableGrid"/>
        <w:tblpPr w:leftFromText="180" w:rightFromText="180" w:tblpY="1" w:vertAnchor="text"/>
        <w:tblOverlap w:val="never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1109"/>
        <w:gridCol w:w="1110"/>
      </w:tblGrid>
      <w:tr w14:paraId="68AE15DE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05"/>
        </w:trPr>
        <w:tc>
          <w:tcPr>
            <w:tcW w:type="dxa" w:w="1109"/>
            <w:vAlign w:val="center"/>
          </w:tcPr>
          <w:p w14:paraId="66E6478E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评卷人</w:t>
            </w:r>
          </w:p>
        </w:tc>
        <w:tc>
          <w:tcPr>
            <w:tcW w:type="dxa" w:w="1110"/>
            <w:vAlign w:val="center"/>
          </w:tcPr>
          <w:p w14:paraId="55C81914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得分</w:t>
            </w:r>
          </w:p>
        </w:tc>
      </w:tr>
      <w:tr w14:paraId="0E59523C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63"/>
        </w:trPr>
        <w:tc>
          <w:tcPr>
            <w:tcW w:type="dxa" w:w="1109"/>
            <w:vAlign w:val="center"/>
          </w:tcPr>
          <w:p w14:paraId="108F48FF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  <w:tc>
          <w:tcPr>
            <w:tcW w:type="dxa" w:w="1110"/>
            <w:vAlign w:val="center"/>
          </w:tcPr>
          <w:p w14:paraId="3692CD66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</w:tr>
    </w:tbl>
    <w:p w14:paraId="08BAF27B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/>
          <w:bCs/>
          <w:i w:val="0"/>
          <w:iCs w:val="0"/>
          <w:sz w:val="28"/>
          <w:szCs w:val="28"/>
          <w:lang w:bidi="ar-SA" w:eastAsia="zh-CN" w:val="en-US"/>
        </w:rPr>
        <w:t>四、</w:t>
      </w: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计算图形中阴影部分的周长和面积</w:t>
      </w:r>
      <w:r>
        <w:rPr>
          <w:rFonts w:cs="Times New Roman" w:eastAsiaTheme="majorEastAsia" w:hint="eastAsia"/>
          <w:b/>
          <w:bCs/>
          <w:i w:val="0"/>
          <w:iCs w:val="0"/>
          <w:sz w:val="28"/>
          <w:szCs w:val="28"/>
          <w:lang w:eastAsia="zh-CN" w:val="en-US"/>
        </w:rPr>
        <w:t>（单位：cm）</w:t>
      </w: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。（每个6分，共24分）</w:t>
      </w:r>
    </w:p>
    <w:p w14:paraId="4E93D3D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sz w:val="28"/>
          <w:szCs w:val="28"/>
        </w:rPr>
        <mc:AlternateContent>
          <mc:Choice Requires="wpc">
            <w:drawing>
              <wp:inline distB="0" distL="114300" distR="114300" distT="0">
                <wp:extent cx="6196330" cy="7735570"/>
                <wp:effectExtent b="0" l="0" r="0" t="0"/>
                <wp:docPr id="7" name="画布 5"/>
                <wp:cNvGraphicFramePr/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lum bright="6000"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3035" y="179705"/>
                            <a:ext cx="1497330" cy="1073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lum bright="6000"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50260" y="193675"/>
                            <a:ext cx="160020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4006850" y="4001770"/>
                            <a:ext cx="1610995" cy="145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 b="17920" l="26373"/>
                          <a:stretch>
                            <a:fillRect/>
                          </a:stretch>
                        </pic:blipFill>
                        <pic:spPr>
                          <a:xfrm>
                            <a:off x="797560" y="3856355"/>
                            <a:ext cx="1379220" cy="1323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文本框 13"/>
                        <wps:cNvSpPr txBox="1"/>
                        <wps:spPr>
                          <a:xfrm>
                            <a:off x="1151255" y="5139055"/>
                            <a:ext cx="598805" cy="2990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eastAsia="宋体" w:hint="default"/>
                                  <w:lang w:eastAsia="zh-CN" w:val="en-US"/>
                                </w:rPr>
                              </w:pPr>
                              <w:r>
                                <w:rPr>
                                  <w:rFonts w:eastAsia="宋体" w:hint="eastAsia"/>
                                  <w:lang w:eastAsia="zh-CN" w:val="en-US"/>
                                </w:rPr>
                                <w:t>20cm</w:t>
                              </w:r>
                            </w:p>
                          </w:txbxContent>
                        </wps:txbx>
                        <wps:bodyPr anchor="t" anchorCtr="0" bIns="45720" compatLnSpc="1" forceAA="0" fromWordArt="0" horzOverflow="overflow" lIns="91440" numCol="1" rIns="91440" rot="0" rtlCol="0" spcCol="0" spcFirstLastPara="0" tIns="45720" vert="horz" vertOverflow="overflow" wrap="square"/>
                      </wps:wsp>
                    </wpc:wpc>
                  </a:graphicData>
                </a:graphic>
              </wp:inline>
            </w:drawing>
          </mc:Choice>
          <mc:Fallback>
            <w:pict>
              <v:group coordsize="6196330,7735570" editas="canvas" id="画布 5" o:spid="_x0000_i1030" style="width:487.9pt;height:609.1pt">
                <o:lock aspectratio="f" v:ext="edit"/>
                <v:shape coordsize="21600,21600" filled="f" id="画布 5" o:spid="_x0000_s1031" stroked="f" style="width:6196330;height:7735570;position:absolute">
                  <o:lock aspectratio="f" v:ext="edit"/>
                </v:shape>
                <v:shapetype coordsize="21600,21600" filled="f" id="_x0000_t75" o:preferrelative="t" o:spt="75" path="m@4@5l@4@11@9@11@9@5xe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aspectratio="t" v:ext="edit"/>
                </v:shapetype>
                <v:shape coordsize="21600,21600" filled="f" id="图片 6" o:preferrelative="t" o:spid="_x0000_s1032" stroked="f" style="width:1497330;height:1073785;left:153035;position:absolute;top:179705" type="#_x0000_t75">
                  <v:imagedata blacklevel="1966f" o:title="" r:id="rId10"/>
                  <o:lock aspectratio="t" v:ext="edit"/>
                </v:shape>
                <v:shape coordsize="21600,21600" filled="f" id="图片 7" o:preferrelative="t" o:spid="_x0000_s1033" stroked="f" style="width:1600200;height:1123950;left:3350260;position:absolute;top:193675" type="#_x0000_t75">
                  <v:imagedata blacklevel="1966f" o:title="" r:id="rId11"/>
                  <o:lock aspectratio="t" v:ext="edit"/>
                </v:shape>
                <v:shape coordsize="21600,21600" filled="f" id="图片 8" o:preferrelative="t" o:spid="_x0000_s1034" stroked="f" style="width:1610995;height:1451610;left:4006850;position:absolute;top:4001770" type="#_x0000_t75">
                  <v:imagedata o:title="" r:id="rId12"/>
                  <o:lock aspectratio="t" v:ext="edit"/>
                </v:shape>
                <v:shape coordsize="21600,21600" filled="f" id="图片 9" o:preferrelative="t" o:spid="_x0000_s1035" stroked="f" style="width:1379220;height:1323340;left:797560;position:absolute;top:3856355" type="#_x0000_t75">
                  <v:imagedata cropbottom="11744f" cropleft="17284f" o:title="" r:id="rId13"/>
                  <o:lock aspectratio="t" v:ext="edit"/>
                </v:shape>
                <v:shape coordsize="21600,21600" filled="f" id="_x0000_s1026" o:spid="_x0000_s1036" stroked="f" style="width:598805;height:299085;left:1151255;position:absolute;top:5139055" type="#_x0000_t202">
                  <o:lock aspectratio="f" v:ext="edit"/>
                  <v:textbox>
                    <w:txbxContent>
                      <w:p w14:paraId="3BFDBEDA">
                        <w:pPr>
                          <w:rPr>
                            <w:rFonts w:eastAsia="宋体" w:hint="default"/>
                            <w:lang w:eastAsia="zh-CN" w:val="en-US"/>
                          </w:rPr>
                        </w:pPr>
                        <w:r>
                          <w:rPr>
                            <w:rFonts w:eastAsia="宋体" w:hint="eastAsia"/>
                            <w:lang w:eastAsia="zh-CN" w:val="en-US"/>
                          </w:rPr>
                          <w:t>20c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FBBDE05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center"/>
        <w:textAlignment w:val="auto"/>
        <w:rPr>
          <w:rFonts w:ascii="Times New Roman" w:cs="Times New Roman" w:eastAsiaTheme="majorEastAsia" w:hAnsi="Times New Roman" w:hint="default"/>
          <w:sz w:val="28"/>
          <w:szCs w:val="28"/>
          <w:lang w:eastAsia="zh-CN" w:val="en-US"/>
        </w:rPr>
      </w:pP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【第</w:t>
      </w:r>
      <w:r>
        <w:rPr>
          <w:rFonts w:ascii="微软雅黑" w:cs="微软雅黑" w:eastAsia="微软雅黑" w:hAnsi="微软雅黑" w:hint="eastAsia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  <w:lang w:eastAsia="zh-CN" w:val="en-US"/>
        </w:rPr>
        <w:t>三</w:t>
      </w: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部分】</w:t>
      </w:r>
      <w:r>
        <w:rPr>
          <w:rFonts w:ascii="微软雅黑" w:cs="微软雅黑" w:eastAsia="微软雅黑" w:hAnsi="微软雅黑" w:hint="eastAsia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  <w:lang w:eastAsia="zh-CN" w:val="en-US"/>
        </w:rPr>
        <w:t>解决问题</w:t>
      </w: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（共2</w:t>
      </w:r>
      <w:r>
        <w:rPr>
          <w:rFonts w:ascii="微软雅黑" w:cs="微软雅黑" w:eastAsia="微软雅黑" w:hAnsi="微软雅黑" w:hint="eastAsia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  <w:lang w:eastAsia="zh-CN" w:val="en-US"/>
        </w:rPr>
        <w:t>9</w:t>
      </w:r>
      <w:r>
        <w:rPr>
          <w:rFonts w:ascii="微软雅黑" w:cs="微软雅黑" w:eastAsia="微软雅黑" w:hAnsi="微软雅黑"/>
          <w:b/>
          <w:bCs/>
          <w:i w:val="0"/>
          <w:iCs w:val="0"/>
          <w:caps w:val="0"/>
          <w:color w:val="000000"/>
          <w:spacing w:val="0"/>
          <w:sz w:val="24"/>
          <w:szCs w:val="24"/>
          <w:highlight w:val="cyan"/>
        </w:rPr>
        <w:t>分）</w:t>
      </w:r>
    </w:p>
    <w:tbl>
      <w:tblPr>
        <w:tblStyle w:val="TableGrid"/>
        <w:tblpPr w:leftFromText="180" w:rightFromText="180" w:tblpY="1" w:vertAnchor="text"/>
        <w:tblOverlap w:val="never"/>
        <w:tblW w:type="auto" w:w="0"/>
        <w:tblInd w:type="dxa" w:w="0"/>
        <w:tbl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blBorders>
        <w:tblCellMar>
          <w:top w:type="dxa" w:w="0"/>
          <w:left w:type="dxa" w:w="108"/>
          <w:bottom w:type="dxa" w:w="0"/>
          <w:right w:type="dxa" w:w="108"/>
        </w:tblCellMar>
      </w:tblPr>
      <w:tblGrid>
        <w:gridCol w:w="1109"/>
        <w:gridCol w:w="1110"/>
      </w:tblGrid>
      <w:tr w14:paraId="4CFD21C2">
        <w:tblPrEx>
          <w:tblW w:type="auto" w:w="0"/>
          <w:tblInd w:type="dxa" w:w="0"/>
          <w:tblBorders>
            <w:top w:color="auto" w:space="0" w:sz="4" w:val="single"/>
            <w:left w:color="auto" w:space="0" w:sz="4" w:val="single"/>
            <w:bottom w:color="auto" w:space="0" w:sz="4" w:val="single"/>
            <w:right w:color="auto" w:space="0" w:sz="4" w:val="single"/>
            <w:insideH w:color="auto" w:space="0" w:sz="4" w:val="single"/>
            <w:insideV w:color="auto" w:space="0" w:sz="4" w:val="single"/>
          </w:tblBorders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405"/>
        </w:trPr>
        <w:tc>
          <w:tcPr>
            <w:tcW w:type="dxa" w:w="1109"/>
            <w:vAlign w:val="center"/>
          </w:tcPr>
          <w:p w14:paraId="664A83AF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评卷人</w:t>
            </w:r>
          </w:p>
        </w:tc>
        <w:tc>
          <w:tcPr>
            <w:tcW w:type="dxa" w:w="1110"/>
            <w:vAlign w:val="center"/>
          </w:tcPr>
          <w:p w14:paraId="6F65E9C0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24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</w:pPr>
            <w:r>
              <w:rPr>
                <w:rFonts w:cs="Times New Roman" w:eastAsiaTheme="majorEastAsia" w:hint="eastAsia"/>
                <w:b/>
                <w:bCs/>
                <w:i w:val="0"/>
                <w:sz w:val="28"/>
                <w:szCs w:val="28"/>
                <w:vertAlign w:val="baseline"/>
                <w:lang w:eastAsia="zh-CN" w:val="en-US"/>
              </w:rPr>
              <w:t>得分</w:t>
            </w:r>
          </w:p>
        </w:tc>
      </w:tr>
      <w:tr w14:paraId="7A8C097D">
        <w:tblPrEx>
          <w:tblW w:type="auto" w:w="0"/>
          <w:tblInd w:type="dxa" w:w="0"/>
          <w:tblCellMar>
            <w:top w:type="dxa" w:w="0"/>
            <w:left w:type="dxa" w:w="108"/>
            <w:bottom w:type="dxa" w:w="0"/>
            <w:right w:type="dxa" w:w="108"/>
          </w:tblCellMar>
        </w:tblPrEx>
        <w:trPr>
          <w:trHeight w:val="563"/>
        </w:trPr>
        <w:tc>
          <w:tcPr>
            <w:tcW w:type="dxa" w:w="1109"/>
            <w:vAlign w:val="center"/>
          </w:tcPr>
          <w:p w14:paraId="24FC45DA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  <w:tc>
          <w:tcPr>
            <w:tcW w:type="dxa" w:w="1110"/>
            <w:vAlign w:val="center"/>
          </w:tcPr>
          <w:p w14:paraId="12F7D09D">
            <w:pPr>
              <w:keepNext w:val="0"/>
              <w:keepLines w:val="0"/>
              <w:pageBreakBefore w:val="0"/>
              <w:widowControl w:val="0"/>
              <w:numPr>
                <w:ilvl w:val="0"/>
                <w:numId w:val="0"/>
              </w:numPr>
              <w:kinsoku/>
              <w:wordWrap w:val="0"/>
              <w:overflowPunct/>
              <w:topLinePunct/>
              <w:autoSpaceDE/>
              <w:autoSpaceDN/>
              <w:bidi w:val="0"/>
              <w:adjustRightInd w:val="0"/>
              <w:snapToGrid w:val="0"/>
              <w:spacing w:line="360" w:lineRule="auto"/>
              <w:jc w:val="center"/>
              <w:textAlignment w:val="auto"/>
              <w:rPr>
                <w:rFonts w:ascii="Times New Roman" w:cs="Times New Roman" w:eastAsiaTheme="majorEastAsia" w:hAnsi="Times New Roman" w:hint="default"/>
                <w:b w:val="0"/>
                <w:i w:val="0"/>
                <w:sz w:val="28"/>
                <w:szCs w:val="28"/>
                <w:vertAlign w:val="baseline"/>
                <w:lang w:eastAsia="zh-CN" w:val="en-US"/>
              </w:rPr>
            </w:pPr>
          </w:p>
        </w:tc>
      </w:tr>
    </w:tbl>
    <w:p w14:paraId="4AB1924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eastAsia"/>
          <w:b/>
          <w:bCs/>
          <w:i w:val="0"/>
          <w:iCs w:val="0"/>
          <w:sz w:val="28"/>
          <w:szCs w:val="28"/>
          <w:lang w:bidi="ar-SA" w:eastAsia="zh-CN" w:val="en-US"/>
        </w:rPr>
      </w:pPr>
    </w:p>
    <w:p w14:paraId="41145E4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</w:pPr>
      <w:r>
        <w:rPr>
          <w:rFonts w:ascii="Times New Roman" w:cs="Times New Roman" w:eastAsiaTheme="majorEastAsia" w:hAnsi="Times New Roman" w:hint="eastAsia"/>
          <w:b/>
          <w:bCs/>
          <w:i w:val="0"/>
          <w:iCs w:val="0"/>
          <w:sz w:val="28"/>
          <w:szCs w:val="28"/>
          <w:lang w:bidi="ar-SA" w:eastAsia="zh-CN" w:val="en-US"/>
        </w:rPr>
        <w:t>五、</w:t>
      </w:r>
      <w:r>
        <w:rPr>
          <w:rFonts w:ascii="Times New Roman" w:cs="Times New Roman" w:eastAsiaTheme="majorEastAsia" w:hAnsi="Times New Roman" w:hint="default"/>
          <w:b/>
          <w:bCs/>
          <w:i w:val="0"/>
          <w:iCs w:val="0"/>
          <w:sz w:val="28"/>
          <w:szCs w:val="28"/>
          <w:lang w:eastAsia="zh-CN" w:val="en-US"/>
        </w:rPr>
        <w:t>运用知识，解决问题。（共29分）</w:t>
      </w:r>
    </w:p>
    <w:p w14:paraId="0B59E592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  <w:lang w:eastAsia="zh-CN" w:val="en-US"/>
        </w:rPr>
        <w:t>1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 xml:space="preserve"> 杂技艺术在我国已经有2000多年的历史。一名杂技演员在一根悬空的钢丝绳上骑独轮车,车轮外围的半径是30厘米。从钢丝的一端到另一端,车轮正好要滚动20圈。这名杂技演员骑独轮车在钢丝绳上行驶了多少米?（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4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）</w:t>
      </w:r>
    </w:p>
    <w:p w14:paraId="58E4F97E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0CA57E06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67DEA6F0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09B5454B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17BC55E3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209DE976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2. 一块长方形草地长10m,宽5m。A、B两个木桩上各拴着一头牛,绳长都是5m。这两头牛都吃不到的草地的面积是多少平方米?（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4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）</w:t>
      </w:r>
    </w:p>
    <w:p w14:paraId="7A01BC86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jc w:val="right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1612265" cy="1063625"/>
            <wp:effectExtent b="3175" l="0" r="6985" t="0"/>
            <wp:docPr id="100021" name="图片 100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1" name="图片 10002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  <w:bookmarkStart w:id="3" w:name="page_4"/>
    </w:p>
    <w:p w14:paraId="3CBAA577">
      <w:pPr>
        <w:keepNext w:val="0"/>
        <w:keepLines w:val="0"/>
        <w:pageBreakBefore w:val="0"/>
        <w:widowControl w:val="0"/>
        <w:kinsoku/>
        <w:wordWrap/>
        <w:overflowPunct/>
        <w:topLinePunct/>
        <w:autoSpaceDE/>
        <w:autoSpaceDN/>
        <w:bidi w:val="0"/>
        <w:adjustRightInd w:val="0"/>
        <w:snapToGrid w:val="0"/>
        <w:spacing w:line="360" w:lineRule="auto"/>
        <w:jc w:val="right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2662B14F">
      <w:pPr>
        <w:keepNext w:val="0"/>
        <w:keepLines w:val="0"/>
        <w:pageBreakBefore w:val="0"/>
        <w:widowControl w:val="0"/>
        <w:kinsoku/>
        <w:wordWrap/>
        <w:overflowPunct/>
        <w:topLinePunct/>
        <w:autoSpaceDE/>
        <w:autoSpaceDN/>
        <w:bidi w:val="0"/>
        <w:adjustRightInd w:val="0"/>
        <w:snapToGrid w:val="0"/>
        <w:spacing w:line="360" w:lineRule="auto"/>
        <w:jc w:val="right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66683BF8">
      <w:pPr>
        <w:keepNext w:val="0"/>
        <w:keepLines w:val="0"/>
        <w:pageBreakBefore w:val="0"/>
        <w:widowControl w:val="0"/>
        <w:kinsoku/>
        <w:wordWrap/>
        <w:overflowPunct/>
        <w:topLinePunct/>
        <w:autoSpaceDE/>
        <w:autoSpaceDN/>
        <w:bidi w:val="0"/>
        <w:adjustRightInd w:val="0"/>
        <w:snapToGrid w:val="0"/>
        <w:spacing w:line="360" w:lineRule="auto"/>
        <w:jc w:val="right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41214AFB">
      <w:pPr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一个圆形花坛的周围修一条环形小路，花坛的直径是24米，小路宽1米。如果每平方米的小路需要100千克石子，那么修这条小路一共需要多少吨石子？（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5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）</w:t>
      </w:r>
    </w:p>
    <w:p w14:paraId="08482D3B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53E143B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6B14119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7E873DEB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04AA9503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4. 如图所示为一个机器的零件，外面是面积为628平方厘米的圆，里面是正方形，阴影部分的面积是多少平方厘米？（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5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）</w:t>
      </w:r>
    </w:p>
    <w:p w14:paraId="477F60A6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1301750" cy="1296035"/>
            <wp:effectExtent b="18415" l="0" r="12700" t="0"/>
            <wp:docPr id="100023" name="图片 10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3" name="图片 100023"/>
                    <pic:cNvPicPr>
                      <a:picLocks noChangeAspect="1"/>
                    </pic:cNvPicPr>
                  </pic:nvPicPr>
                  <pic:blipFill>
                    <a:blip r:embed="rId15">
                      <a:lum bright="6000" contrast="18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8911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75867494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3939AC30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5. 如图所示，运动场的两端是半圆形，小刚沿着运动场的内环跑一圈，小明沿着运动场的外环跑一圈，小明比小刚多跑了多长距离？（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5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）</w:t>
      </w:r>
    </w:p>
    <w:p w14:paraId="33B2955C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drawing>
          <wp:inline distB="0" distL="114300" distR="114300" distT="0">
            <wp:extent cx="2058670" cy="988060"/>
            <wp:effectExtent b="2540" l="0" r="17780" t="0"/>
            <wp:docPr id="100025" name="图片 100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5" name="图片 10002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867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29865DE9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4532B404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750F57FC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</w:p>
    <w:p w14:paraId="7DBE0C45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</w:pP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6.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在边长是8cm的正方形钢板上挖圆片。甲钢板挖了一个圆片,乙钢板挖了4个圆片,丙钢板挖了9个圆片。(</w:t>
      </w:r>
      <w:r>
        <w:rPr>
          <w:rFonts w:ascii="Times New Roman" w:cs="Times New Roman" w:eastAsiaTheme="majorEastAsia" w:hAnsi="Times New Roman" w:hint="eastAsia"/>
          <w:b w:val="0"/>
          <w:i w:val="0"/>
          <w:sz w:val="28"/>
          <w:szCs w:val="28"/>
          <w:lang w:eastAsia="zh-CN" w:val="en-US"/>
        </w:rPr>
        <w:t>6</w:t>
      </w:r>
      <w:r>
        <w:rPr>
          <w:rFonts w:ascii="Times New Roman" w:cs="Times New Roman" w:eastAsiaTheme="majorEastAsia" w:hAnsi="Times New Roman" w:hint="default"/>
          <w:b w:val="0"/>
          <w:i w:val="0"/>
          <w:sz w:val="28"/>
          <w:szCs w:val="28"/>
        </w:rPr>
        <w:t>分)</w:t>
      </w:r>
    </w:p>
    <w:p w14:paraId="5939F6F0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sz w:val="28"/>
          <w:szCs w:val="28"/>
        </w:rPr>
      </w:pPr>
      <w:r>
        <w:rPr>
          <w:sz w:val="28"/>
          <w:szCs w:val="28"/>
        </w:rPr>
        <w:drawing>
          <wp:inline distB="0" distL="114300" distR="114300" distT="0">
            <wp:extent cx="3039745" cy="1013460"/>
            <wp:effectExtent b="15240" l="0" r="8255" t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9745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DF7EB">
      <w:pPr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  <w:r>
        <w:rPr>
          <w:rFonts w:hint="default"/>
          <w:sz w:val="28"/>
          <w:szCs w:val="28"/>
        </w:rPr>
        <w:t>甲、乙两块钢板上剩余部分的面积分别是</w:t>
      </w:r>
      <w:r>
        <w:rPr>
          <w:rFonts w:eastAsia="宋体" w:hint="eastAsia"/>
          <w:sz w:val="28"/>
          <w:szCs w:val="28"/>
          <w:lang w:eastAsia="zh-CN" w:val="en-US"/>
        </w:rPr>
        <w:t>(            )和(            )。</w:t>
      </w:r>
    </w:p>
    <w:p w14:paraId="26C0A533">
      <w:pPr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  <w:r>
        <w:rPr>
          <w:rFonts w:hint="default"/>
          <w:sz w:val="28"/>
          <w:szCs w:val="28"/>
        </w:rPr>
        <w:t>先猜想,后验证,丙钢板上剩余部分的面积是</w:t>
      </w:r>
      <w:r>
        <w:rPr>
          <w:rFonts w:eastAsia="宋体" w:hint="eastAsia"/>
          <w:sz w:val="28"/>
          <w:szCs w:val="28"/>
          <w:lang w:eastAsia="zh-CN" w:val="en-US"/>
        </w:rPr>
        <w:t xml:space="preserve">  (            )。</w:t>
      </w:r>
    </w:p>
    <w:p w14:paraId="0B3479B4">
      <w:pPr>
        <w:keepNext w:val="0"/>
        <w:keepLines w:val="0"/>
        <w:pageBreakBefore w:val="0"/>
        <w:widowControl w:val="0"/>
        <w:numPr>
          <w:ilvl w:val="0"/>
          <w:numId w:val="3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  <w:r>
        <w:rPr>
          <w:rFonts w:hint="default"/>
          <w:sz w:val="28"/>
          <w:szCs w:val="28"/>
        </w:rPr>
        <w:t>根据上面的探究,你发现了什么规律?</w:t>
      </w:r>
    </w:p>
    <w:p w14:paraId="2D724A40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pos="312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</w:p>
    <w:p w14:paraId="01245FFE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pos="312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</w:p>
    <w:p w14:paraId="7807D7B7">
      <w:pPr>
        <w:pStyle w:val="Heading1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jc w:val="center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themeColor="text2" w:themeTint="99" w:val="558ED5"/>
          <w:sz w:val="28"/>
          <w:szCs w:val="28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bookmarkStart w:id="4" w:name="Xbae9c5c564dfb5e866bdff087d6d05a70f0d0af"/>
      <w:r>
        <w:rPr>
          <w:rFonts w:asciiTheme="majorEastAsia" w:cstheme="majorEastAsia" w:eastAsiaTheme="majorEastAsia" w:hAnsiTheme="majorEastAsia" w:hint="eastAsia"/>
          <w:i w:val="0"/>
          <w:iCs w:val="0"/>
          <w:color w:themeColor="text2" w:themeTint="99" w:val="558ED5"/>
          <w:sz w:val="28"/>
          <w:szCs w:val="28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  <w:t>2025-2026学年六年级数学上册《圆》单元检测卷答案+解析</w:t>
      </w:r>
    </w:p>
    <w:p w14:paraId="4BCA0B9E">
      <w:pPr>
        <w:pStyle w:val="Heading2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5" w:name="X0e94d9e695c87a526a8cd782e702759178b9b13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第一部分 知识与巩固运用（共47分）</w:t>
      </w:r>
    </w:p>
    <w:p w14:paraId="605923B0">
      <w:pPr>
        <w:pStyle w:val="Heading3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6" w:name="Xec011d7939fb29c8526537cca32618c761cd70d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一、想一想，填一填（每空1分，共27分）</w:t>
      </w:r>
    </w:p>
    <w:p w14:paraId="0C0A6A0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π（或圆周率）；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</m:oMath>
    </w:p>
    <w:p w14:paraId="3B4F1E3D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圆的周长公式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πd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故周长是直径的π倍；同一圆中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d=2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所以半径是直径的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121D18A1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2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π</m:t>
        </m:r>
      </m:oMath>
    </w:p>
    <w:p w14:paraId="5E91CE73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由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可知，周长是半径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倍。</w:t>
      </w:r>
    </w:p>
    <w:p w14:paraId="12B8CAF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3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圆心角</w:t>
      </w:r>
    </w:p>
    <w:p w14:paraId="25C3ED81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themeColor="text2" w:themeTint="99" w:val="558ED5"/>
          <w:sz w:val="28"/>
          <w:szCs w:val="28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同圆或等圆中，扇形的半径相同，圆心角越大，扇形面积越大。</w:t>
      </w:r>
    </w:p>
    <w:p w14:paraId="273F6C6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4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: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:16</m:t>
        </m:r>
      </m:oMath>
    </w:p>
    <w:p w14:paraId="185EA5C5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周长比等于半径比（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π为定值）；面积比等于半径平方比（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πr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）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²:4²=1:1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662C974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5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4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5.12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0.24</m:t>
        </m:r>
      </m:oMath>
    </w:p>
    <w:p w14:paraId="6AA37AAE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长方形中最大圆的直径等于宽（8cm），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=8÷2=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=2×3.14×4=25.12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πr²=3.14×4²=50.2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6BDD724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6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 w:val="en-US"/>
        </w:rPr>
        <w:t>40</w:t>
      </w:r>
    </w:p>
    <w:p w14:paraId="4A4590BD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先统一单位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/>
        </w:rPr>
        <w:t>，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8dm=80cm，5dm=50cm，圆直径=5×2=10cm，80÷10=8，50÷10=5，8×5=40，所以答案应为40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/>
        </w:rPr>
        <w:t>。</w:t>
      </w:r>
    </w:p>
    <w:p w14:paraId="66CF915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7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1</w:t>
      </w:r>
    </w:p>
    <w:p w14:paraId="4099DF6F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柱子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(20−1.16)÷6=18.84÷6=3.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d=C÷π=3.14÷3.14=1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。</w:t>
      </w:r>
    </w:p>
    <w:p w14:paraId="166CD55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8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2.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</w:t>
      </w:r>
    </w:p>
    <w:p w14:paraId="7ABE2D38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针尖路程是圆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=2×3.14×10=62.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扫过面积是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πr²=3.14×10²=3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0E522B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9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6.52</m:t>
        </m:r>
      </m:oMath>
    </w:p>
    <w:p w14:paraId="0FF1EA03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半圆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r+2r=r(π+2)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设半径为r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(3.14+2)=30.8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=30.84÷5.14=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πr²=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6²=56.52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912CC6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0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2.56</m:t>
        </m:r>
      </m:oMath>
    </w:p>
    <w:p w14:paraId="52D99FD4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原面积</w:t>
      </w:r>
      <m:oMath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S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(3÷2)²=2.25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新面积</w:t>
      </w:r>
      <m:oMath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S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(5÷2)²=6.25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增加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6.25π−2.25π=4π=12.56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 xml:space="preserve">  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eastAsia="zh-CN" w:val="en-US"/>
        </w:rPr>
        <w:t>c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1747AD8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1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4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2.5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75.36</m:t>
        </m:r>
      </m:oMath>
    </w:p>
    <w:p w14:paraId="54B9FC88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原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=31.4÷(2×3.14)=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直径增加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×2=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周长增加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π×2=12.5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面积增加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π(5+2)²−π×5²=49π−25π=24π=75.3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458C78C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2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78.5</m:t>
        </m:r>
      </m:oMath>
    </w:p>
    <w:p w14:paraId="173A7BB6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扇形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9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36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πr²=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4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10²=78.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d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0FDD5B6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3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8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00.96</m:t>
        </m:r>
      </m:oMath>
    </w:p>
    <w:p w14:paraId="1E8A5D86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设半径为r，直径=2r，周长=2πr，总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+2r+2πr=74.2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(3+6.28)=74.2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=74.24÷9.28=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3.14×8²=200.9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3701B04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4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10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1.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20</w:t>
      </w:r>
    </w:p>
    <w:p w14:paraId="42BEA8F6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分成两个半圆后，周长增加2条直径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d=4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→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d=2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→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=1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3.14×10²=3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拼成近似长方形后，长=圆周长的一半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2×3.14×10÷2=31.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；周长增加2条半径（即直径）=20cm。</w:t>
      </w:r>
    </w:p>
    <w:bookmarkEnd w:id="6"/>
    <w:p w14:paraId="0A31D937">
      <w:pPr>
        <w:pStyle w:val="Heading3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7" w:name="X4eef9f6392a812a9b724d3794a07aa53aa9e760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二、判一判（每题2分，共10分）</w:t>
      </w:r>
    </w:p>
    <w:p w14:paraId="101A9F1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×</w:t>
      </w:r>
    </w:p>
    <w:p w14:paraId="63A5290F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半径扩大3倍，周长扩大3倍，不是6倍。</w:t>
      </w:r>
    </w:p>
    <w:p w14:paraId="5D2D1E0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2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×</w:t>
      </w:r>
    </w:p>
    <w:p w14:paraId="01EE5CD3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周长单位是厘米，面积单位是平方厘米，单位不同，无法比较大小。</w:t>
      </w:r>
    </w:p>
    <w:p w14:paraId="0959E7B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3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×</w:t>
      </w:r>
    </w:p>
    <w:p w14:paraId="418E41FF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半圆只有1条对称轴（过圆心且垂直于直径的直线）。</w:t>
      </w:r>
    </w:p>
    <w:p w14:paraId="2AEE853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4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×</w:t>
      </w:r>
    </w:p>
    <w:p w14:paraId="62E0F54E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π是无限不循环小数，3.14是它的近似值。</w:t>
      </w:r>
    </w:p>
    <w:p w14:paraId="3CF11311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5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√</w:t>
      </w:r>
    </w:p>
    <w:p w14:paraId="3334C85A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设直径=边长=a，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(a÷2)²=0.25πa²≈0.785a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正方形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a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故正方形面积大。</w:t>
      </w:r>
    </w:p>
    <w:bookmarkEnd w:id="7"/>
    <w:p w14:paraId="7DA81747">
      <w:pPr>
        <w:pStyle w:val="Heading3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8" w:name="Xdc27e80fec6af39ba0bdb680daf1f9964626856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三、选一选（每题2分，共10分）</w:t>
      </w:r>
    </w:p>
    <w:p w14:paraId="72B1EAB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1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B</w:t>
      </w:r>
    </w:p>
    <w:p w14:paraId="640254BB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圆形喷水池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πd=3.14×8=25.12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m；盆数=周长÷间隔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25.12÷0.628=4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盆。</w:t>
      </w:r>
    </w:p>
    <w:p w14:paraId="6EC3028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2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C</w:t>
      </w:r>
    </w:p>
    <w:p w14:paraId="795A7D1D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左图阴影周长=正方形周长+圆周长，右图阴影周长=圆周长；面积均为正方形面积-圆面积，故周长不相等，面积相等。</w:t>
      </w:r>
    </w:p>
    <w:p w14:paraId="7B93C89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3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D</w:t>
      </w:r>
    </w:p>
    <w:p w14:paraId="416A0C1F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设小圆半径为r，正方形边长=2r，大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rad>
          <m:radPr>
            <m:degHide/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radPr>
          <m:deg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deg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r²+r²</m:t>
            </m:r>
          </m:e>
        </m:rad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rad>
          <m:radPr>
            <m:degHide/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radPr>
          <m:deg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deg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e>
        </m:rad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大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(</m:t>
        </m:r>
        <m:rad>
          <m:radPr>
            <m:degHide/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radPr>
          <m:deg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deg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e>
        </m:rad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)²=2πr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正方形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(2r)²=4r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小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r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面积比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πr²:4r²:πr²=2π:4: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0A78AE8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  <w:lang w:bidi="ar-SA" w:eastAsia="en-US" w:val="en-US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  <w:lang w:bidi="ar-SA" w:eastAsia="zh-CN" w:val="en-US"/>
        </w:rPr>
        <w:t>4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  <w:lang w:bidi="ar-SA" w:eastAsia="en-US" w:val="en-US"/>
        </w:rPr>
        <w:t>答案：C</w:t>
      </w:r>
    </w:p>
    <w:p w14:paraId="08C3FB9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解析：明明路程=长方形两条长边+两个半圆周长（合为一个圆，直径6cm），乐乐路程=长方形两条长边+两个半圆周长（合为一个圆，直径6cm），路程相等，速度相同，同时到达。</w:t>
      </w:r>
    </w:p>
    <w:p w14:paraId="1004CC2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5.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D</w:t>
      </w:r>
    </w:p>
    <w:p w14:paraId="1A5EEF06">
      <w:pPr>
        <w:pStyle w:val="FirstParagraph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①圆的半径=正方形边长÷2，错误；②周长比=半径比=3:2，小圆和大圆周长比应为2:3，面积比=4:9，错误；③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28.26÷(2×3.14)=4.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cm，不是9cm，错误；④正方形面积=边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=3π，圆面积=πr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若正方形内接于圆，边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rad>
          <m:radPr>
            <m:degHide/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radPr>
          <m:deg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deg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e>
        </m:rad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2r²=3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→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²=1.5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π×1.5π=1.5π²≠3π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错误；共4个错误。</w:t>
      </w:r>
    </w:p>
    <w:p w14:paraId="67EE3A67">
      <w:pPr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left="0"/>
        <w:jc w:val="left"/>
        <w:textAlignment w:val="auto"/>
        <w:rPr>
          <w:rFonts w:asciiTheme="majorEastAsia" w:cstheme="majorEastAsia" w:eastAsiaTheme="majorEastAsia" w:hAnsiTheme="majorEastAsia" w:hint="eastAsia"/>
          <w:color w:val="auto"/>
          <w:sz w:val="28"/>
          <w:szCs w:val="28"/>
          <w:highlight w:val="none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aps w:val="0"/>
          <w:color w:val="auto"/>
          <w:spacing w:val="0"/>
          <w:sz w:val="28"/>
          <w:szCs w:val="28"/>
          <w:highlight w:val="none"/>
        </w:rPr>
        <w:t>【第二部分】计算与算法技巧（共2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aps w:val="0"/>
          <w:color w:val="auto"/>
          <w:spacing w:val="0"/>
          <w:sz w:val="28"/>
          <w:szCs w:val="28"/>
          <w:highlight w:val="none"/>
          <w:lang w:eastAsia="zh-CN" w:val="en-US"/>
        </w:rPr>
        <w:t>4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aps w:val="0"/>
          <w:color w:val="auto"/>
          <w:spacing w:val="0"/>
          <w:sz w:val="28"/>
          <w:szCs w:val="28"/>
          <w:highlight w:val="none"/>
        </w:rPr>
        <w:t>分）</w:t>
      </w:r>
    </w:p>
    <w:bookmarkEnd w:id="5"/>
    <w:bookmarkEnd w:id="8"/>
    <w:p w14:paraId="379B56CF">
      <w:pPr>
        <w:pStyle w:val="Heading3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9" w:name="X8fc72cc55c47fee172434043ccb234b4b50b3a3"/>
      <w:bookmarkStart w:id="10" w:name="X9ee8eab15c637a0616c679cbba86f55a3a702e1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四、计算图形中阴影部分的周长和面积</w:t>
      </w:r>
    </w:p>
    <w:p w14:paraId="46C545A0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1" w:name="Xf508540984f78ca0088aedd3a75f383510fca28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图1（长方形缺半圆）</w:t>
      </w:r>
    </w:p>
    <w:p w14:paraId="29D746A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周长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w:bookmarkStart w:id="12" w:name="_GoBack"/>
      <w:bookmarkEnd w:id="12"/>
    </w:p>
    <w:p w14:paraId="7B44DAC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长方形的长×2 + 宽 + 半圆的弧长。</w:t>
      </w:r>
    </w:p>
    <w:p w14:paraId="70BF19CE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长方形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宽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8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半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8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弧长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80=125.6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00B28B4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100×2+80+125.6=405.6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44B03E2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面积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008D12DE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长方形面积 - 半圆面积。</w:t>
      </w:r>
    </w:p>
    <w:p w14:paraId="1EA7A5E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长方形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0×80=8000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半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4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面积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40²=2512 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7258002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8000−2512=5488 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bookmarkEnd w:id="11"/>
    <w:p w14:paraId="694DDB0C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3" w:name="X1914321d938493a4d96962577e691969f566b4d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图2（大半圆含两个小半圆）</w:t>
      </w:r>
    </w:p>
    <w:p w14:paraId="7FF2BF3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周长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1502B9A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大半圆弧长 + 两个小半圆弧长（合为一个整圆）。</w:t>
      </w:r>
    </w:p>
    <w:p w14:paraId="5AC4A93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大半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弧长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6=9.42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小半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两个弧长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×3=9.42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6AE14BF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9.42+9.42=18.84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0CBA8CDE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面积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78D9F15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大半圆面积 - 两个小半圆面积（合为一个整圆）。</w:t>
      </w:r>
    </w:p>
    <w:p w14:paraId="76A851D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大半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面积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3²=14.13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小半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.5</m:t>
        </m:r>
      </m:oMath>
      <w:r>
        <w:rPr>
          <w:rFonts w:cstheme="majorEastAsia" w:eastAsiaTheme="majorEastAsia" w:hAnsi="Cambria Math" w:hint="eastAsia"/>
          <w:b w:val="0"/>
          <w:i w:val="0"/>
          <w:color w:val="auto"/>
          <w:sz w:val="28"/>
          <w:szCs w:val="28"/>
          <w:lang w:eastAsia="zh-CN" w:val="en-US"/>
        </w:rPr>
        <w:t>cm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两个面积和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×1.5²=7.065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4CE371F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14.13−7.065=7.065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bookmarkEnd w:id="13"/>
    <w:p w14:paraId="088FE510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4" w:name="Xed80074a79a53ae7b1ff6bab38a2e8f3f7243b6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图3（扇形含两个半圆）</w:t>
      </w:r>
    </w:p>
    <w:p w14:paraId="582567BC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周长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475149FB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扇形弧长 + 两个半圆弧长（合为一个整圆）。</w:t>
      </w:r>
    </w:p>
    <w:p w14:paraId="5800928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扇形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圆心角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90</m:t>
        </m:r>
        <m:sSup>
          <m:sSup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p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​</m:t>
            </m:r>
          </m:e>
          <m:sup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∘</m:t>
            </m:r>
          </m:sup>
        </m:sSup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弧长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9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36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2×3.14×20=31.4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×20=62.8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019F90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31.4+62.8=94.2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7954C0EE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面积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7E2EA9A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扇形面积 - 三角形面积。</w:t>
      </w:r>
    </w:p>
    <w:p w14:paraId="18AB23B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扇形面积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9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360</m:t>
            </m:r>
            <m:sSup>
              <m:sSupPr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</m:sSupPr>
              <m:e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​</m:t>
                </m:r>
              </m:e>
              <m:sup>
                <m:ctrlPr>
                  <w:rPr>
                    <w:rFonts w:ascii="Cambria Math" w:cstheme="majorEastAsia" w:eastAsiaTheme="majorEastAsia" w:hAnsi="Cambria Math" w:hint="eastAsia"/>
                    <w:i w:val="0"/>
                    <w:iCs w:val="0"/>
                    <w:color w:val="auto"/>
                    <w:sz w:val="28"/>
                    <w:szCs w:val="28"/>
                  </w:rPr>
                </m:ctrlPr>
                <m:r>
                  <m:rPr>
                    <m:sty m:val="p"/>
                  </m:rPr>
                  <w:rPr>
                    <w:rFonts w:ascii="Cambria Math" w:cstheme="majorEastAsia" w:eastAsiaTheme="majorEastAsia" w:hAnsi="Cambria Math" w:hint="eastAsia"/>
                    <w:color w:val="auto"/>
                    <w:sz w:val="28"/>
                    <w:szCs w:val="28"/>
                  </w:rPr>
                  <m:t>∘</m:t>
                </m:r>
              </m:sup>
            </m:sSup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20²=31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三角形面积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20×20=20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A51462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314−200=11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bookmarkEnd w:id="14"/>
    <w:p w14:paraId="5ED74E39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5" w:name="Xbb2384c434b3ba7707bd4c50f58d0da400ac3c4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图4（正方形含四个半圆）</w:t>
      </w:r>
    </w:p>
    <w:p w14:paraId="00C9924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周长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0AA7942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四个半圆弧长（合为两个整圆）。</w:t>
      </w:r>
    </w:p>
    <w:p w14:paraId="42F17C0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两个圆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×3.14×10=62.8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6880281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周长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62.8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7EA5D14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面积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2175D72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四个半圆面积 - 正方形面积（或两个圆面积 - 正方形面积）。</w:t>
      </w:r>
    </w:p>
    <w:p w14:paraId="4460456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  <w:lang w:eastAsia="zh-CN" w:val="en-US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两个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×3.14×5²=157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正方形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×10=100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C5EFAE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157−100=57cm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10C71CB6">
      <w:pPr>
        <w:pStyle w:val="Heading2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6" w:name="X9af459eedee7558de7d2d85aba5ac491a1fb84d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第三部分 解决问题（共29分）</w:t>
      </w:r>
    </w:p>
    <w:p w14:paraId="6DB61272">
      <w:pPr>
        <w:pStyle w:val="Heading3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7" w:name="X5468d72a08ecfc4045091fc01f5d3612e89449f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五、运用知识，解决问题（共29分）</w:t>
      </w:r>
    </w:p>
    <w:bookmarkEnd w:id="9"/>
    <w:bookmarkEnd w:id="15"/>
    <w:bookmarkEnd w:id="16"/>
    <w:bookmarkEnd w:id="17"/>
    <w:p w14:paraId="04EDFF97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18" w:name="Xa7bceb792be8660bcc65113c3a86f878f0e231e"/>
      <w:bookmarkStart w:id="19" w:name="X25e812777a997ebf70c42129a931ca52ad31de7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1. 杂技演员行驶距离</w:t>
      </w:r>
    </w:p>
    <w:p w14:paraId="2520518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7.6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</w:t>
      </w:r>
    </w:p>
    <w:p w14:paraId="147AA4B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4828282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首先根据圆的周长公式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π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（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为半径），计算车轮周长：</w:t>
      </w:r>
    </w:p>
    <w:p w14:paraId="76B938C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2×3.14×30=188.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厘米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1.88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。</w:t>
      </w:r>
    </w:p>
    <w:p w14:paraId="67F6B40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车轮滚动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圈，行驶路程为周长乘以圈数：</w:t>
      </w:r>
    </w:p>
    <w:p w14:paraId="0225281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.884×20=37.6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。</w:t>
      </w:r>
    </w:p>
    <w:bookmarkEnd w:id="18"/>
    <w:p w14:paraId="382C4098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20" w:name="Xaca0d1bca36c28b312bb86b4eebfd527c3018b9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2. 牛吃不到的草地面积</w:t>
      </w:r>
    </w:p>
    <w:p w14:paraId="19646AE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.7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米</w:t>
      </w:r>
    </w:p>
    <w:p w14:paraId="6C24700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3138875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长方形草地面积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×5=5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米。</w:t>
      </w:r>
    </w:p>
    <w:p w14:paraId="3022DA4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两头牛的绳长都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，且草地宽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，因此每头牛吃草的区域是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4</m:t>
            </m:r>
          </m:den>
        </m:f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圆，两头牛合起来是一个半圆。</w:t>
      </w:r>
    </w:p>
    <w:p w14:paraId="6E792A7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半圆面积为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3.14×5²=39.2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米。</w:t>
      </w:r>
    </w:p>
    <w:p w14:paraId="43F1452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吃不到的面积为长方形面积减去半圆面积：</w:t>
      </w:r>
    </w:p>
    <w:p w14:paraId="286D455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50−39.25=10.7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米。</w:t>
      </w:r>
    </w:p>
    <w:bookmarkEnd w:id="20"/>
    <w:p w14:paraId="149BBAF7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21" w:name="Xd6b8968697ee67d36c8cbf5dfd0530502fdbd6c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3. 环形小路石子重量</w:t>
      </w:r>
    </w:p>
    <w:p w14:paraId="6644922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7.8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吨</w:t>
      </w:r>
    </w:p>
    <w:p w14:paraId="26B86FB8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  <w:lang w:bidi="ar-SA" w:eastAsia="en-US" w:val="en-US"/>
        </w:rPr>
        <w:t></w:t>
      </w: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61083FE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花坛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，半径</w:t>
      </w:r>
      <m:oMath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r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24÷2=12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；小路宽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，外圆半径</w:t>
      </w:r>
      <m:oMath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r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12+1=13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。</w:t>
      </w:r>
    </w:p>
    <w:p w14:paraId="1332D1B5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环形面积公式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π(</m:t>
        </m:r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r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−</m:t>
        </m:r>
        <m:sSub>
          <m:sSub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sSubPr>
          <m:e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r</m:t>
            </m:r>
          </m:e>
          <m:sub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)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代入得：</w:t>
      </w:r>
    </w:p>
    <w:p w14:paraId="5331A0F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3.14×(13²−12²)=3.14×25=78.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米。</w:t>
      </w:r>
    </w:p>
    <w:p w14:paraId="3445209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每平方米需石子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0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千克，总石子重量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78.5×100=785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千克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7.85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吨。</w:t>
      </w:r>
    </w:p>
    <w:bookmarkEnd w:id="21"/>
    <w:p w14:paraId="35F94B8F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22" w:name="X7c1a883c54e84d23b341d36cb569338ffd1b1ef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4. 零件阴影部分面积</w:t>
      </w:r>
    </w:p>
    <w:p w14:paraId="19817A5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2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厘米</w:t>
      </w:r>
    </w:p>
    <w:p w14:paraId="52478D30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5F8C7B8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圆的面积公式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S=πr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已知圆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2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厘米，可得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r²=628÷3.14=20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24179CC4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正方形的对角线等于圆的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r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其面积为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1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×(2r)×(2r)=2r²=2×200=40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厘米。</w:t>
      </w:r>
    </w:p>
    <w:p w14:paraId="45571A9C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阴影面积为圆面积减去正方形面积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28−400=22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平方厘米。</w:t>
      </w:r>
    </w:p>
    <w:bookmarkEnd w:id="22"/>
    <w:p w14:paraId="576740D9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23" w:name="Xdf2e7099dee9c3bfc97ceca36eb1cccf63f3319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5. 运动场跑圈距离差</w:t>
      </w:r>
    </w:p>
    <w:p w14:paraId="4C4B55C9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2.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</w:t>
      </w:r>
    </w:p>
    <w:p w14:paraId="1D03AF3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05DA05B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内环半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，外环半圆直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80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。</w:t>
      </w:r>
    </w:p>
    <w:p w14:paraId="35CD207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圆的周长公式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C=πd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（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d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为直径），小明比小刚多跑的距离是两个半圆的周长差（合为一个圆的周长差）：</w:t>
      </w:r>
    </w:p>
    <w:p w14:paraId="2C5F6D7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×(80−60)=62.8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米。</w:t>
      </w:r>
    </w:p>
    <w:bookmarkEnd w:id="23"/>
    <w:p w14:paraId="3A9E1D9E">
      <w:pPr>
        <w:pStyle w:val="Heading4"/>
        <w:keepNext w:val="0"/>
        <w:keepLines w:val="0"/>
        <w:pageBreakBefore w:val="0"/>
        <w:widowControl w:val="0"/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before="0" w:line="360" w:lineRule="auto"/>
        <w:ind w:firstLine="0" w:left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bookmarkStart w:id="24" w:name="Xc75bbaf7954d75ebec703d6b8a5b425f70d3fbd"/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6. 正方形挖圆剩余面积</w:t>
      </w:r>
    </w:p>
    <w:p w14:paraId="089A563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答案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1CD51233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甲、乙剩余面积均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3.76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</w:p>
    <w:p w14:paraId="531AE2D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丙剩余面积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3.76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；</w:t>
      </w:r>
    </w:p>
    <w:p w14:paraId="20E822A1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规律：在边长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8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的正方形钢板上，挖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n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个等圆（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n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为正整数），剩余面积相等。</w:t>
      </w:r>
    </w:p>
    <w:p w14:paraId="2BB828CD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b/>
          <w:bCs/>
          <w:i w:val="0"/>
          <w:iCs w:val="0"/>
          <w:color w:val="auto"/>
          <w:sz w:val="28"/>
          <w:szCs w:val="28"/>
        </w:rPr>
        <w:t>解析</w:t>
      </w: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：</w:t>
      </w:r>
    </w:p>
    <w:p w14:paraId="364F85D2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正方形面积为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8×8=6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34A5A897">
      <w:pPr>
        <w:keepNext w:val="0"/>
        <w:keepLines w:val="0"/>
        <w:pageBreakBefore w:val="0"/>
        <w:widowControl w:val="0"/>
        <w:numPr>
          <w:ilvl w:val="1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甲：圆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3.14×4²=50.2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剩余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64−50.24=13.76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5A4EC4ED">
      <w:pPr>
        <w:keepNext w:val="0"/>
        <w:keepLines w:val="0"/>
        <w:pageBreakBefore w:val="0"/>
        <w:widowControl w:val="0"/>
        <w:numPr>
          <w:ilvl w:val="1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乙：4个圆，每个半径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2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总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4×3.14×2²=50.2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剩余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3.76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377EF77E">
      <w:pPr>
        <w:keepNext w:val="0"/>
        <w:keepLines w:val="0"/>
        <w:pageBreakBefore w:val="0"/>
        <w:widowControl w:val="0"/>
        <w:numPr>
          <w:ilvl w:val="1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丙：9个圆，每个半径</w:t>
      </w:r>
      <m:oMath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8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6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=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4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3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总面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9×3.14×(</m:t>
        </m:r>
        <m:f>
          <m:fPr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</m:fPr>
          <m:num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4</m:t>
            </m:r>
          </m:num>
          <m:den>
            <m:ctrlPr>
              <w:rPr>
                <w:rFonts w:ascii="Cambria Math" w:cstheme="majorEastAsia" w:eastAsiaTheme="majorEastAsia" w:hAnsi="Cambria Math" w:hint="eastAsia"/>
                <w:i w:val="0"/>
                <w:iCs w:val="0"/>
                <w:color w:val="auto"/>
                <w:sz w:val="28"/>
                <w:szCs w:val="28"/>
              </w:rPr>
            </m:ctrlPr>
            <m:r>
              <m:rPr>
                <m:sty m:val="p"/>
              </m:rPr>
              <w:rPr>
                <w:rFonts w:ascii="Cambria Math" w:cstheme="majorEastAsia" w:eastAsiaTheme="majorEastAsia" w:hAnsi="Cambria Math" w:hint="eastAsia"/>
                <w:color w:val="auto"/>
                <w:sz w:val="28"/>
                <w:szCs w:val="28"/>
              </w:rPr>
              <m:t>3</m:t>
            </m:r>
          </m:den>
        </m:f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)²=50.24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，剩余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3.76 </m:t>
        </m:r>
        <m:r>
          <m:rPr>
            <m:nor/>
            <m:sty m:val="p"/>
          </m:rPr>
          <w:rPr>
            <w:rFonts w:ascii="Cambria Math" w:cstheme="majorEastAsia" w:eastAsiaTheme="majorEastAsia" w:hAnsi="Cambria Math" w:hint="eastAsia"/>
            <w:b w:val="0"/>
            <w:i w:val="0"/>
            <w:iCs w:val="0"/>
            <w:color w:val="auto"/>
            <w:sz w:val="28"/>
            <w:szCs w:val="28"/>
          </w:rPr>
          <m:t>cm</m:t>
        </m:r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²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。</w:t>
      </w:r>
    </w:p>
    <w:p w14:paraId="10687C87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由此可知，无论挖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1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个、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4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个还是</w:t>
      </w:r>
      <m:oMath>
        <m:r>
          <m:rPr>
            <m:sty m:val="p"/>
          </m:rPr>
          <w:rPr>
            <w:rFonts w:ascii="Cambria Math" w:cstheme="majorEastAsia" w:eastAsiaTheme="majorEastAsia" w:hAnsi="Cambria Math" w:hint="eastAsia"/>
            <w:color w:val="auto"/>
            <w:sz w:val="28"/>
            <w:szCs w:val="28"/>
          </w:rPr>
          <m:t>9</m:t>
        </m:r>
      </m:oMath>
      <w:r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  <w:t>个等圆，剩余面积相同。</w:t>
      </w:r>
    </w:p>
    <w:bookmarkEnd w:id="19"/>
    <w:bookmarkEnd w:id="24"/>
    <w:p w14:paraId="4ED687BA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 w:val="0"/>
        <w:overflowPunct/>
        <w:topLinePunct/>
        <w:autoSpaceDE/>
        <w:autoSpaceDN/>
        <w:bidi w:val="0"/>
        <w:adjustRightInd w:val="0"/>
        <w:snapToGrid w:val="0"/>
        <w:spacing w:after="0" w:line="360" w:lineRule="auto"/>
        <w:ind w:firstLine="0" w:firstLineChars="0" w:left="0" w:leftChars="0"/>
        <w:textAlignment w:val="auto"/>
        <w:rPr>
          <w:rFonts w:asciiTheme="majorEastAsia" w:cstheme="majorEastAsia" w:eastAsiaTheme="majorEastAsia" w:hAnsiTheme="majorEastAsia" w:hint="eastAsia"/>
          <w:i w:val="0"/>
          <w:iCs w:val="0"/>
          <w:color w:val="auto"/>
          <w:sz w:val="28"/>
          <w:szCs w:val="28"/>
        </w:rPr>
      </w:pPr>
    </w:p>
    <w:bookmarkEnd w:id="4"/>
    <w:bookmarkEnd w:id="10"/>
    <w:p w14:paraId="42549D4A"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pos="312" w:val="left"/>
        </w:tabs>
        <w:kinsoku/>
        <w:wordWrap w:val="0"/>
        <w:overflowPunct/>
        <w:topLinePunct/>
        <w:autoSpaceDE/>
        <w:autoSpaceDN/>
        <w:bidi w:val="0"/>
        <w:adjustRightInd w:val="0"/>
        <w:snapToGrid w:val="0"/>
        <w:spacing w:line="360" w:lineRule="auto"/>
        <w:textAlignment w:val="auto"/>
        <w:rPr>
          <w:rFonts w:hint="default"/>
          <w:sz w:val="28"/>
          <w:szCs w:val="28"/>
        </w:rPr>
      </w:pPr>
    </w:p>
    <w:sectPr>
      <w:headerReference r:id="rId18" w:type="default"/>
      <w:footerReference r:id="rId19" w:type="default"/>
      <w:pgSz w:h="16838" w:orient="landscape" w:w="23811"/>
      <w:pgMar w:bottom="1440" w:footer="992" w:gutter="0" w:header="851" w:left="1984" w:right="1800" w:top="1440"/>
      <w:pgNumType w:fmt="decimal"/>
      <w:cols w:equalWidth="0" w:num="2" w:space="708">
        <w:col w:space="425" w:w="9709"/>
        <w:col w:space="0" w:w="9893"/>
      </w:cols>
      <w:docGrid w:charSpace="0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variable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variable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mbria Math">
    <w:panose1 w:val="02040503050406030204"/>
    <w:charset w:val="01"/>
    <w:family w:val="roman"/>
    <w:notTrueType/>
    <w:pitch w:val="variable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0E668E5">
    <w:pPr>
      <w:pStyle w:val="Footer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Footer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6" o:spid="_x0000_s2051" type="#_x0000_t202" style="width:2in;height:2in;margin-top:0;margin-left:0;mso-height-relative:page;mso-position-horizontal:center;mso-position-horizontal-relative:margin;mso-width-relative:page;mso-wrap-style:none;position:absolute;z-index:251659264" coordsize="21600,21600" filled="f" stroked="f">
              <o:lock v:ext="edit" aspectratio="f"/>
              <v:textbox style="mso-fit-shape-to-text:t" inset="0,0,0,0">
                <w:txbxContent>
                  <w:p w14:paraId="3EB385CE">
                    <w:pPr>
                      <w:pStyle w:val="Footer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  <w:r>
                      <w:t xml:space="preserve"> 页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:rsidR="004151FC">
    <w:pPr>
      <w:widowControl w:val="0"/>
      <w:tabs>
        <w:tab w:val="center" w:pos="4153"/>
        <w:tab w:val="right" w:pos="8306"/>
      </w:tabs>
      <w:snapToGrid w:val="0"/>
      <w:jc w:val="left"/>
      <w:rPr>
        <w:rFonts w:eastAsia="宋体"/>
        <w:sz w:val="2"/>
        <w:szCs w:val="2"/>
        <w:lang w:eastAsia="zh-CN"/>
      </w:rPr>
    </w:pPr>
    <w:r>
      <w:rPr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549720" o:spid="_x0000_s2052" type="#_x0000_t136" alt="学科网 zxxk.com" style="width:2.85pt;height:2.85pt;margin-top:407.9pt;margin-left:158.95pt;mso-position-horizontal-relative:margin;mso-position-vertical-relative:margin;position:absolute;rotation:315;z-index:-251656192" o:allowincell="f" filled="t" stroked="f">
          <v:fill opacity="0.5"/>
          <v:textpath style="font-family:宋体;font-size:8pt;v-same-letter-heights:f;v-text-reverse:f" string="zxxk.com"/>
          <w10:wrap anchorx="margin" anchory="margin"/>
        </v:shape>
      </w:pict>
    </w:r>
    <w:r>
      <w:rPr>
        <w:color w:val="FFFFFF"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5" o:spid="_x0000_s2053" type="#_x0000_t75" alt="学科网 zxxk.com" style="width:0.05pt;height:0.05pt;margin-top:-20.75pt;margin-left:64.05pt;position:absolute;z-index:251661312" filled="f" stroked="f">
          <v:imagedata r:id="rId1" r:href="rId2" o:title=""/>
          <v:path o:extrusionok="f"/>
          <o:lock v:ext="edit" aspectratio="t"/>
        </v:shape>
      </w:pict>
    </w:r>
    <w:r>
      <w:rPr>
        <w:rFonts w:eastAsia="宋体" w:hint="eastAsia"/>
        <w:color w:val="FFFFFF"/>
        <w:sz w:val="2"/>
        <w:szCs w:val="2"/>
        <w:lang w:eastAsia="zh-CN"/>
      </w:rPr>
      <w:t>学科网（北京）股份有限公司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151FC">
    <w:pPr>
      <w:widowControl w:val="0"/>
      <w:pBdr>
        <w:bottom w:val="none" w:sz="0" w:space="1" w:color="auto"/>
      </w:pBdr>
      <w:tabs>
        <w:tab w:val="clear" w:pos="4153"/>
        <w:tab w:val="clear" w:pos="8306"/>
      </w:tabs>
      <w:snapToGrid w:val="0"/>
      <w:jc w:val="both"/>
      <w:rPr>
        <w:rFonts w:eastAsia="宋体"/>
        <w:sz w:val="2"/>
        <w:szCs w:val="2"/>
        <w:lang w:eastAsia="zh-CN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4" o:spid="_x0000_s2049" type="#_x0000_t75" alt="学科网 zxxk.com" style="width:0.75pt;height:0.75pt;margin-top:8.45pt;margin-left:351pt;position:absolute;z-index:251658240" filled="f" stroked="f">
          <v:imagedata r:id="rId1" r:href="rId2" o:title=""/>
          <v:path o:extrusionok="f"/>
          <o:lock v:ext="edit" aspectratio="t"/>
        </v:shape>
      </w:pict>
    </w:r>
    <w:r>
      <w:rPr>
        <w:rFonts w:hint="eastAsia"/>
        <w:color w:val="FFFFFF"/>
        <w:sz w:val="2"/>
        <w:szCs w:val="2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2050" type="#_x0000_t136" alt="学科网 zxxk.com" style="width:0.89pt;height:0.85pt" filled="f" stroked="f" strokecolor="white">
          <v:fill color2="#aaa"/>
          <v:shadow color="#4d4d4d" opacity="52429f" offset=",3pt"/>
          <v:textpath style="font-family:宋体;font-size:8pt;v-rotate-letters:f;v-same-letter-heights:f;v-text-kern:t;v-text-reverse:f;v-text-spacing:78650f" trim="t" fitpath="t" xscale="f" string="学科网（北京）股份有限公司 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A024110C"/>
    <w:multiLevelType w:val="singleLevel"/>
    <w:tmpl w:val="A024110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B97BEE0B"/>
    <w:multiLevelType w:val="singleLevel"/>
    <w:tmpl w:val="B97BEE0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6B718C00"/>
    <w:multiLevelType w:val="singleLevel"/>
    <w:tmpl w:val="6B718C00"/>
    <w:lvl w:ilvl="0">
      <w:start w:val="3"/>
      <w:numFmt w:val="decimal"/>
      <w:suff w:val="space"/>
      <w:lvlText w:val="%1.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noPunctuationKerning/>
  <w:characterSpacingControl w:val="doNotCompress"/>
  <w:compat>
    <w:ulTrailSpace/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7B3E"/>
    <w:rsid w:val="004151FC"/>
    <w:rsid w:val="00A77B3E"/>
    <w:rsid w:val="00C02FC6"/>
    <w:rsid w:val="00CA2A55"/>
    <w:rsid w:val="01B14C06"/>
    <w:rsid w:val="029B0168"/>
    <w:rsid w:val="03353615"/>
    <w:rsid w:val="03B95FF4"/>
    <w:rsid w:val="0E4B6AA0"/>
    <w:rsid w:val="0EEE5B8C"/>
    <w:rsid w:val="188624F1"/>
    <w:rsid w:val="218B3BC4"/>
    <w:rsid w:val="31016418"/>
    <w:rsid w:val="37F31C98"/>
    <w:rsid w:val="39D37569"/>
    <w:rsid w:val="3A7C4110"/>
    <w:rsid w:val="41395FC0"/>
    <w:rsid w:val="44504583"/>
    <w:rsid w:val="4EE41DF2"/>
    <w:rsid w:val="533173F8"/>
    <w:rsid w:val="56106B73"/>
    <w:rsid w:val="57B05238"/>
    <w:rsid w:val="5A136215"/>
    <w:rsid w:val="6CE91686"/>
    <w:rsid w:val="778A3F7D"/>
    <w:rsid w:val="77AB1451"/>
    <w:rsid w:val="7BBD2FE4"/>
  </w:rsids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 w:qFormat="1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 w:unhideWhenUsed="0" w:qFormat="1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uiPriority="0" w:unhideWhenUsed="0" w:qFormat="1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 w:qFormat="1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14:textFill>
        <w14:solidFill>
          <w14:schemeClr w14:val="accent1"/>
        </w14:solidFill>
      </w14:textFill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14:textFill>
        <w14:solidFill>
          <w14:schemeClr w14:val="accent1"/>
        </w14:solidFill>
      </w14:textFill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14:textFill>
        <w14:solidFill>
          <w14:schemeClr w14:val="accent1"/>
        </w14:solidFill>
      </w14:textFill>
    </w:rPr>
  </w:style>
  <w:style w:type="character" w:default="1" w:styleId="DefaultParagraphFont">
    <w:name w:val="Default Paragraph Font"/>
    <w:semiHidden/>
    <w:qFormat/>
  </w:style>
  <w:style w:type="table" w:default="1" w:styleId="TableNormal">
    <w:name w:val="Normal Table"/>
    <w:semiHidden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qFormat/>
    <w:pPr>
      <w:spacing w:before="180" w:after="180"/>
    </w:p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image" Target="media/image10.jpeg" /><Relationship Id="rId15" Type="http://schemas.openxmlformats.org/officeDocument/2006/relationships/image" Target="media/image11.jpeg" /><Relationship Id="rId16" Type="http://schemas.openxmlformats.org/officeDocument/2006/relationships/image" Target="media/image12.jpeg" /><Relationship Id="rId17" Type="http://schemas.openxmlformats.org/officeDocument/2006/relationships/image" Target="media/image13.png" /><Relationship Id="rId18" Type="http://schemas.openxmlformats.org/officeDocument/2006/relationships/header" Target="header1.xml" /><Relationship Id="rId19" Type="http://schemas.openxmlformats.org/officeDocument/2006/relationships/footer" Target="footer1.xml" /><Relationship Id="rId2" Type="http://schemas.openxmlformats.org/officeDocument/2006/relationships/webSettings" Target="webSettings.xml" /><Relationship Id="rId20" Type="http://schemas.openxmlformats.org/officeDocument/2006/relationships/theme" Target="theme/theme1.xml" /><Relationship Id="rId21" Type="http://schemas.openxmlformats.org/officeDocument/2006/relationships/numbering" Target="numbering.xml" /><Relationship Id="rId22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jpeg" /><Relationship Id="rId7" Type="http://schemas.openxmlformats.org/officeDocument/2006/relationships/image" Target="media/image3.jpeg" /><Relationship Id="rId8" Type="http://schemas.openxmlformats.org/officeDocument/2006/relationships/image" Target="media/image4.jpeg" /><Relationship Id="rId9" Type="http://schemas.openxmlformats.org/officeDocument/2006/relationships/image" Target="media/image5.jpeg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14.png" /><Relationship Id="rId2" Type="http://schemas.openxmlformats.org/officeDocument/2006/relationships/image" Target="file:///D:\qq&#25991;&#20214;\712321467\Image\C2C\Image2\%7B75232B38-A165-1FB7-499C-2E1C792CACB5%7D.png" TargetMode="Externa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4.png" /><Relationship Id="rId2" Type="http://schemas.openxmlformats.org/officeDocument/2006/relationships/image" Target="file:///D:\qq&#25991;&#20214;\712321467\Image\C2C\Image2\%7B75232B38-A165-1FB7-499C-2E1C792CACB5%7D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TotalTime>3</TotalTime>
  <Pages>7</Pages>
  <Words>3994</Words>
  <Characters>5782</Characters>
  <Application>Microsoft Office Word</Application>
  <DocSecurity>0</DocSecurity>
  <Lines>1</Lines>
  <Paragraphs>1</Paragraphs>
  <ScaleCrop>false</ScaleCrop>
  <Company/>
  <LinksUpToDate>false</LinksUpToDate>
  <CharactersWithSpaces>6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周鹏</cp:lastModifiedBy>
  <cp:revision>1</cp:revision>
  <dcterms:created xsi:type="dcterms:W3CDTF">2025-11-19T02:35:00Z</dcterms:created>
  <dcterms:modified xsi:type="dcterms:W3CDTF">2025-11-19T06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bum">
    <vt:lpwstr>rbm.xkw.com</vt:lpwstr>
  </property>
  <property fmtid="{D5CDD505-2E9C-101B-9397-08002B2CF9AE}" pid="3" name="author">
    <vt:lpwstr>rbm.xkw.com</vt:lpwstr>
  </property>
  <property fmtid="{D5CDD505-2E9C-101B-9397-08002B2CF9AE}" pid="4" name="company">
    <vt:lpwstr>学科网</vt:lpwstr>
  </property>
  <property fmtid="{D5CDD505-2E9C-101B-9397-08002B2CF9AE}" pid="5" name="copyright">
    <vt:lpwstr>学科网版权所有</vt:lpwstr>
  </property>
</Properties>
</file>